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E714A" w:rsidP="00757474" w14:paraId="1E60B0F8" w14:textId="30679CCB">
      <w:pPr>
        <w:jc w:val="center"/>
        <w:rPr>
          <w:b/>
          <w:bCs/>
        </w:rPr>
      </w:pPr>
      <w:r w:rsidRPr="00AE35D2">
        <w:rPr>
          <w:b/>
          <w:bCs/>
        </w:rPr>
        <w:t>Request for Approval under the “</w:t>
      </w:r>
      <w:r w:rsidRPr="00AE35D2">
        <w:rPr>
          <w:rFonts w:eastAsia="Times"/>
          <w:b/>
          <w:bCs/>
        </w:rPr>
        <w:t xml:space="preserve">Generic Clearance for the </w:t>
      </w:r>
      <w:r w:rsidRPr="00AE35D2" w:rsidR="516EA02D">
        <w:rPr>
          <w:rFonts w:eastAsia="Times"/>
          <w:b/>
          <w:bCs/>
        </w:rPr>
        <w:t>Center for Clinical Standards and Quality IT Product and Support Teams</w:t>
      </w:r>
      <w:r w:rsidRPr="00760F5F" w:rsidR="516EA02D">
        <w:rPr>
          <w:b/>
          <w:bCs/>
        </w:rPr>
        <w:t>”</w:t>
      </w:r>
      <w:r w:rsidRPr="00AE35D2" w:rsidR="516EA02D">
        <w:rPr>
          <w:b/>
          <w:bCs/>
        </w:rPr>
        <w:t xml:space="preserve"> </w:t>
      </w:r>
      <w:r w:rsidRPr="00AE35D2">
        <w:rPr>
          <w:b/>
          <w:bCs/>
        </w:rPr>
        <w:t xml:space="preserve">(OMB Control Number: </w:t>
      </w:r>
      <w:r w:rsidR="00055B24">
        <w:rPr>
          <w:b/>
          <w:bCs/>
        </w:rPr>
        <w:t>0938-1397</w:t>
      </w:r>
      <w:r w:rsidR="009A5D86">
        <w:rPr>
          <w:b/>
          <w:bCs/>
        </w:rPr>
        <w:t>)</w:t>
      </w:r>
    </w:p>
    <w:p w:rsidR="00672E4C" w:rsidRPr="005F1CEF" w:rsidP="00AE35D2" w14:paraId="732AC491" w14:textId="77777777">
      <w:pPr>
        <w:jc w:val="center"/>
      </w:pPr>
    </w:p>
    <w:p w:rsidR="009F0419" w:rsidP="00434E33" w14:paraId="112C0B90" w14:textId="44BBB606">
      <w:pPr>
        <w:rPr>
          <w:b/>
        </w:rPr>
      </w:pPr>
      <w:r>
        <w:rPr>
          <w:b/>
          <w:noProof/>
          <w:color w:val="2B579A"/>
          <w:shd w:val="clear" w:color="auto" w:fill="E6E6E6"/>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0" t="12700" r="0" b="0"/>
                <wp:wrapNone/>
                <wp:docPr id="2" name="Line 3"/>
                <wp:cNvGraphicFramePr/>
                <a:graphic xmlns:a="http://schemas.openxmlformats.org/drawingml/2006/main">
                  <a:graphicData uri="http://schemas.microsoft.com/office/word/2010/wordprocessingShape">
                    <wps:wsp xmlns:wps="http://schemas.microsoft.com/office/word/2010/wordprocessingShape">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p>
    <w:p w:rsidR="00E50293" w:rsidRPr="009239AA" w:rsidP="00434E33" w14:paraId="7E71EC70" w14:textId="4FDB7A51">
      <w:pPr>
        <w:rPr>
          <w:b/>
        </w:rPr>
      </w:pPr>
      <w:r>
        <w:rPr>
          <w:b/>
        </w:rPr>
        <w:t>T</w:t>
      </w:r>
      <w:r w:rsidRPr="00434E33" w:rsidR="005E714A">
        <w:rPr>
          <w:b/>
        </w:rPr>
        <w:t>ITLE OF INFORMATION COLLECTION:</w:t>
      </w:r>
      <w:r w:rsidR="005E714A">
        <w:t xml:space="preserve">  </w:t>
      </w:r>
      <w:r w:rsidRPr="00486432" w:rsidR="00486432">
        <w:t>Internet Quality Improvement and Evaluation System (IQIES</w:t>
      </w:r>
      <w:r w:rsidR="00486432">
        <w:t>) Idea Portal</w:t>
      </w:r>
    </w:p>
    <w:p w:rsidR="005E714A" w14:paraId="7388766D" w14:textId="77777777"/>
    <w:p w:rsidR="001B0AAA" w14:paraId="5534299C" w14:textId="148FD08D">
      <w:r>
        <w:rPr>
          <w:b/>
        </w:rPr>
        <w:t>PURPOSE</w:t>
      </w:r>
      <w:r w:rsidR="005A02D4">
        <w:rPr>
          <w:b/>
        </w:rPr>
        <w:t xml:space="preserve"> OF COLLECTION</w:t>
      </w:r>
      <w:r w:rsidRPr="009239AA">
        <w:rPr>
          <w:b/>
        </w:rPr>
        <w:t>:</w:t>
      </w:r>
      <w:r w:rsidRPr="009239AA" w:rsidR="00C14CC4">
        <w:rPr>
          <w:b/>
        </w:rPr>
        <w:t xml:space="preserve">  </w:t>
      </w:r>
    </w:p>
    <w:p w:rsidR="00302DE6" w:rsidRPr="00063C72" w:rsidP="00063C72" w14:paraId="125D07E4" w14:textId="531057D2">
      <w:pPr>
        <w:rPr>
          <w:i/>
          <w:iCs/>
        </w:rPr>
      </w:pPr>
      <w:r w:rsidRPr="00063C72">
        <w:rPr>
          <w:i/>
          <w:iCs/>
        </w:rPr>
        <w:t>What are you hoping to learn / improve? How do you plan to use what you learn? Are there artifacts (user personas, journey maps, digital roadmaps, summary of customer insights to inform service improvements, performance dashboards) the data from this collection will</w:t>
      </w:r>
      <w:r w:rsidRPr="00063C72" w:rsidR="006A4EAA">
        <w:rPr>
          <w:i/>
          <w:iCs/>
        </w:rPr>
        <w:t xml:space="preserve"> inform</w:t>
      </w:r>
      <w:r w:rsidRPr="00063C72">
        <w:rPr>
          <w:i/>
          <w:iCs/>
        </w:rPr>
        <w:t>? </w:t>
      </w:r>
    </w:p>
    <w:p w:rsidR="001B0AAA" w14:paraId="4D2D22CF" w14:textId="77777777"/>
    <w:p w:rsidR="00486432" w:rsidP="0033166C" w14:paraId="7C23202E" w14:textId="2E3CDE6F">
      <w:r>
        <w:t xml:space="preserve">The purpose of this collection is </w:t>
      </w:r>
      <w:r w:rsidR="003602F0">
        <w:t>to help</w:t>
      </w:r>
      <w:r w:rsidR="00295039">
        <w:t xml:space="preserve"> enhance </w:t>
      </w:r>
      <w:r w:rsidR="003602F0">
        <w:t>the growth of the IQIES system by</w:t>
      </w:r>
      <w:r>
        <w:t xml:space="preserve"> allow</w:t>
      </w:r>
      <w:r w:rsidR="003602F0">
        <w:t>ing</w:t>
      </w:r>
      <w:r w:rsidR="00BA733C">
        <w:t xml:space="preserve"> </w:t>
      </w:r>
      <w:r>
        <w:t xml:space="preserve">IQIES users </w:t>
      </w:r>
      <w:r w:rsidR="003602F0">
        <w:t>the ability to</w:t>
      </w:r>
      <w:r>
        <w:t xml:space="preserve"> submit ideas and/or suggestions</w:t>
      </w:r>
      <w:r w:rsidR="003602F0">
        <w:t xml:space="preserve"> in an Idea Portal</w:t>
      </w:r>
      <w:r>
        <w:t xml:space="preserve">. </w:t>
      </w:r>
      <w:r w:rsidR="001F7DBC">
        <w:t xml:space="preserve">In addition to submitting ideas, </w:t>
      </w:r>
      <w:r w:rsidRPr="001F7DBC" w:rsidR="001F7DBC">
        <w:t>user</w:t>
      </w:r>
      <w:r w:rsidR="001F7DBC">
        <w:t>s will be able to v</w:t>
      </w:r>
      <w:r w:rsidRPr="001F7DBC" w:rsidR="001F7DBC">
        <w:t>iew, vote and subscribe to ideas</w:t>
      </w:r>
      <w:r w:rsidR="001F7DBC">
        <w:t>. Users will also be able to c</w:t>
      </w:r>
      <w:r w:rsidRPr="001F7DBC" w:rsidR="001F7DBC">
        <w:t>ollaborate using comments to discuss and exchange ideas</w:t>
      </w:r>
      <w:r w:rsidR="001F7DBC">
        <w:t xml:space="preserve">. </w:t>
      </w:r>
      <w:bookmarkStart w:id="0" w:name="_Hlk104549735"/>
      <w:r>
        <w:t>We will use these ideas and suggestions to appropriately prioritize tickets for product development.</w:t>
      </w:r>
      <w:r w:rsidR="003602F0">
        <w:t xml:space="preserve"> </w:t>
      </w:r>
      <w:r>
        <w:t>Understanding how many users have submitted the same request will help</w:t>
      </w:r>
      <w:r w:rsidR="003602F0">
        <w:t xml:space="preserve"> our product teams</w:t>
      </w:r>
      <w:r>
        <w:t xml:space="preserve"> support prioritization.</w:t>
      </w:r>
      <w:r w:rsidR="0033166C">
        <w:t xml:space="preserve"> The submitted ideas </w:t>
      </w:r>
      <w:r w:rsidR="002B2B5A">
        <w:t>will</w:t>
      </w:r>
      <w:r w:rsidR="0033166C">
        <w:t xml:space="preserve"> allow the </w:t>
      </w:r>
      <w:r w:rsidR="00E573E4">
        <w:t xml:space="preserve">human-centered design and </w:t>
      </w:r>
      <w:r w:rsidR="0033166C">
        <w:t xml:space="preserve">product development teams </w:t>
      </w:r>
      <w:r w:rsidR="00295039">
        <w:t xml:space="preserve">to </w:t>
      </w:r>
      <w:r w:rsidR="0033166C">
        <w:t>gain an understanding of recurring</w:t>
      </w:r>
      <w:r w:rsidR="00E573E4">
        <w:t xml:space="preserve"> patterns of </w:t>
      </w:r>
      <w:r w:rsidR="0033166C">
        <w:t xml:space="preserve">end-user pain points. </w:t>
      </w:r>
      <w:r w:rsidR="00E573E4">
        <w:t xml:space="preserve">The IQIES Idea Portal will </w:t>
      </w:r>
      <w:r w:rsidR="005848D6">
        <w:t>allow our teams to gather</w:t>
      </w:r>
      <w:r w:rsidR="00E573E4">
        <w:t xml:space="preserve"> collective feedback and suggestions allowing for a better representation of user needs and end user impact.</w:t>
      </w:r>
    </w:p>
    <w:bookmarkEnd w:id="0"/>
    <w:p w:rsidR="00C8488C" w:rsidP="00434E33" w14:paraId="3E8EE8C5" w14:textId="77777777">
      <w:pPr>
        <w:pStyle w:val="Header"/>
        <w:tabs>
          <w:tab w:val="clear" w:pos="4320"/>
          <w:tab w:val="clear" w:pos="8640"/>
        </w:tabs>
        <w:rPr>
          <w:b/>
        </w:rPr>
      </w:pPr>
    </w:p>
    <w:p w:rsidR="00F15956" w14:paraId="3F89E452" w14:textId="77777777"/>
    <w:p w:rsidR="00F06866" w:rsidRPr="00F06866" w14:paraId="14D5975A" w14:textId="691C34BD">
      <w:pPr>
        <w:rPr>
          <w:b/>
        </w:rPr>
      </w:pPr>
      <w:r>
        <w:rPr>
          <w:b/>
        </w:rPr>
        <w:t>TYPE OF COLLECTION:</w:t>
      </w:r>
      <w:r w:rsidRPr="00F06866">
        <w:t xml:space="preserve"> (Check one)</w:t>
      </w:r>
    </w:p>
    <w:p w:rsidR="00441434" w:rsidRPr="00434E33" w:rsidP="0096108F" w14:paraId="611C1B47" w14:textId="77777777">
      <w:pPr>
        <w:pStyle w:val="BodyTextIndent"/>
        <w:tabs>
          <w:tab w:val="left" w:pos="360"/>
        </w:tabs>
        <w:ind w:left="0"/>
        <w:rPr>
          <w:bCs/>
          <w:sz w:val="16"/>
          <w:szCs w:val="16"/>
        </w:rPr>
      </w:pPr>
    </w:p>
    <w:p w:rsidR="007E2B18" w:rsidRPr="001072E9" w:rsidP="007E2B18" w14:paraId="78D046A6" w14:textId="77777777">
      <w:pPr>
        <w:pStyle w:val="BodyTextIndent"/>
        <w:tabs>
          <w:tab w:val="left" w:pos="360"/>
        </w:tabs>
        <w:ind w:left="0"/>
        <w:rPr>
          <w:bCs/>
          <w:sz w:val="24"/>
        </w:rPr>
      </w:pPr>
      <w:r w:rsidRPr="00F06866">
        <w:rPr>
          <w:bCs/>
          <w:sz w:val="24"/>
        </w:rPr>
        <w:t>[ ]</w:t>
      </w:r>
      <w:r w:rsidRPr="00F06866">
        <w:rPr>
          <w:bCs/>
          <w:sz w:val="24"/>
        </w:rPr>
        <w:t xml:space="preserve"> </w:t>
      </w:r>
      <w:r>
        <w:rPr>
          <w:bCs/>
          <w:sz w:val="24"/>
        </w:rPr>
        <w:t xml:space="preserve">Card Sorting </w:t>
      </w:r>
      <w:r>
        <w:rPr>
          <w:bCs/>
          <w:sz w:val="24"/>
        </w:rPr>
        <w:tab/>
      </w:r>
      <w:r>
        <w:rPr>
          <w:bCs/>
          <w:sz w:val="24"/>
        </w:rPr>
        <w:tab/>
      </w:r>
      <w:r>
        <w:rPr>
          <w:bCs/>
          <w:sz w:val="24"/>
        </w:rPr>
        <w:tab/>
      </w:r>
      <w:r>
        <w:rPr>
          <w:bCs/>
          <w:sz w:val="24"/>
        </w:rPr>
        <w:tab/>
      </w:r>
      <w:r w:rsidRPr="00F06866">
        <w:rPr>
          <w:bCs/>
          <w:sz w:val="24"/>
        </w:rPr>
        <w:t xml:space="preserve"> </w:t>
      </w:r>
      <w:r w:rsidRPr="00F06866">
        <w:rPr>
          <w:bCs/>
          <w:sz w:val="24"/>
        </w:rPr>
        <w:tab/>
      </w:r>
      <w:r w:rsidRPr="00A14AB8">
        <w:rPr>
          <w:bCs/>
          <w:sz w:val="24"/>
        </w:rPr>
        <w:t>[ ] Cognitive Testing</w:t>
      </w:r>
    </w:p>
    <w:p w:rsidR="00CC53CB" w:rsidP="007E2B18" w14:paraId="72B622A6" w14:textId="1F4C597F">
      <w:pPr>
        <w:pStyle w:val="BodyTextIndent"/>
        <w:tabs>
          <w:tab w:val="left" w:pos="360"/>
        </w:tabs>
        <w:ind w:left="0"/>
        <w:rPr>
          <w:bCs/>
          <w:sz w:val="24"/>
        </w:rPr>
      </w:pPr>
      <w:r w:rsidRPr="00AE35D2">
        <w:rPr>
          <w:bCs/>
          <w:sz w:val="24"/>
        </w:rPr>
        <w:t>[ ]</w:t>
      </w:r>
      <w:r w:rsidRPr="00AE35D2">
        <w:rPr>
          <w:bCs/>
          <w:sz w:val="24"/>
        </w:rPr>
        <w:t xml:space="preserve"> </w:t>
      </w:r>
      <w:r w:rsidRPr="00AE35D2" w:rsidR="00634AA1">
        <w:rPr>
          <w:bCs/>
          <w:sz w:val="24"/>
        </w:rPr>
        <w:t>Field Studies</w:t>
      </w:r>
      <w:r w:rsidRPr="00AE35D2">
        <w:rPr>
          <w:bCs/>
          <w:sz w:val="24"/>
        </w:rPr>
        <w:tab/>
      </w:r>
      <w:r w:rsidRPr="00AE35D2" w:rsidR="00F25852">
        <w:rPr>
          <w:bCs/>
          <w:sz w:val="24"/>
        </w:rPr>
        <w:tab/>
      </w:r>
      <w:r w:rsidRPr="00AE35D2" w:rsidR="00F25852">
        <w:rPr>
          <w:bCs/>
          <w:sz w:val="24"/>
        </w:rPr>
        <w:tab/>
      </w:r>
      <w:r w:rsidRPr="00AE35D2" w:rsidR="00F25852">
        <w:rPr>
          <w:bCs/>
          <w:sz w:val="24"/>
        </w:rPr>
        <w:tab/>
      </w:r>
      <w:r w:rsidRPr="00AE35D2">
        <w:rPr>
          <w:bCs/>
          <w:sz w:val="24"/>
        </w:rPr>
        <w:tab/>
      </w:r>
      <w:r w:rsidRPr="00AE35D2" w:rsidR="00634AA1">
        <w:rPr>
          <w:bCs/>
          <w:sz w:val="24"/>
        </w:rPr>
        <w:t>[ ] First Click Tests</w:t>
      </w:r>
      <w:r w:rsidR="00634AA1">
        <w:rPr>
          <w:bCs/>
          <w:sz w:val="24"/>
        </w:rPr>
        <w:tab/>
      </w:r>
      <w:r w:rsidR="00634AA1">
        <w:rPr>
          <w:bCs/>
          <w:sz w:val="24"/>
        </w:rPr>
        <w:tab/>
      </w:r>
      <w:r w:rsidR="00634AA1">
        <w:rPr>
          <w:bCs/>
          <w:sz w:val="24"/>
        </w:rPr>
        <w:tab/>
      </w:r>
    </w:p>
    <w:p w:rsidR="005B7C6A" w:rsidP="007E2B18" w14:paraId="0694BED3" w14:textId="56610B5A">
      <w:pPr>
        <w:pStyle w:val="BodyTextIndent"/>
        <w:tabs>
          <w:tab w:val="left" w:pos="360"/>
        </w:tabs>
        <w:ind w:left="0"/>
        <w:rPr>
          <w:bCs/>
          <w:sz w:val="24"/>
        </w:rPr>
      </w:pPr>
      <w:r>
        <w:rPr>
          <w:bCs/>
          <w:sz w:val="24"/>
        </w:rPr>
        <w:t>[ ]</w:t>
      </w:r>
      <w:r>
        <w:rPr>
          <w:bCs/>
          <w:sz w:val="24"/>
        </w:rPr>
        <w:t xml:space="preserve"> Focus Grou</w:t>
      </w:r>
      <w:r>
        <w:rPr>
          <w:bCs/>
          <w:sz w:val="24"/>
        </w:rPr>
        <w:t>p</w:t>
      </w:r>
      <w:r w:rsidR="00667BD1">
        <w:rPr>
          <w:bCs/>
          <w:sz w:val="24"/>
        </w:rPr>
        <w:t>s</w:t>
      </w:r>
      <w:r>
        <w:rPr>
          <w:bCs/>
          <w:sz w:val="24"/>
        </w:rPr>
        <w:tab/>
      </w:r>
      <w:r>
        <w:rPr>
          <w:bCs/>
          <w:sz w:val="24"/>
        </w:rPr>
        <w:tab/>
      </w:r>
      <w:r>
        <w:rPr>
          <w:bCs/>
          <w:sz w:val="24"/>
        </w:rPr>
        <w:tab/>
      </w:r>
      <w:r>
        <w:rPr>
          <w:bCs/>
          <w:sz w:val="24"/>
        </w:rPr>
        <w:tab/>
      </w:r>
      <w:r>
        <w:rPr>
          <w:bCs/>
          <w:sz w:val="24"/>
        </w:rPr>
        <w:tab/>
      </w:r>
      <w:r w:rsidR="00226A96">
        <w:rPr>
          <w:bCs/>
          <w:sz w:val="24"/>
        </w:rPr>
        <w:t>[ ]</w:t>
      </w:r>
      <w:r w:rsidR="007E2B18">
        <w:rPr>
          <w:bCs/>
          <w:sz w:val="24"/>
        </w:rPr>
        <w:t xml:space="preserve"> Participatory Design</w:t>
      </w:r>
      <w:r>
        <w:rPr>
          <w:bCs/>
          <w:sz w:val="24"/>
        </w:rPr>
        <w:tab/>
      </w:r>
      <w:r>
        <w:rPr>
          <w:bCs/>
          <w:sz w:val="24"/>
        </w:rPr>
        <w:tab/>
      </w:r>
    </w:p>
    <w:p w:rsidR="005B7C6A" w:rsidP="007E2B18" w14:paraId="3A7FA8CD" w14:textId="292BFEBE">
      <w:pPr>
        <w:pStyle w:val="BodyTextIndent"/>
        <w:tabs>
          <w:tab w:val="left" w:pos="360"/>
        </w:tabs>
        <w:ind w:left="0"/>
        <w:rPr>
          <w:bCs/>
          <w:sz w:val="24"/>
        </w:rPr>
      </w:pPr>
      <w:r>
        <w:rPr>
          <w:bCs/>
          <w:sz w:val="24"/>
        </w:rPr>
        <w:t>[ ]</w:t>
      </w:r>
      <w:r>
        <w:rPr>
          <w:bCs/>
          <w:sz w:val="24"/>
        </w:rPr>
        <w:t xml:space="preserve"> Survey</w:t>
      </w:r>
      <w:r>
        <w:rPr>
          <w:bCs/>
          <w:sz w:val="24"/>
        </w:rPr>
        <w:tab/>
      </w:r>
      <w:r>
        <w:rPr>
          <w:bCs/>
          <w:sz w:val="24"/>
        </w:rPr>
        <w:tab/>
      </w:r>
      <w:r>
        <w:rPr>
          <w:bCs/>
          <w:sz w:val="24"/>
        </w:rPr>
        <w:tab/>
      </w:r>
      <w:r>
        <w:rPr>
          <w:bCs/>
          <w:sz w:val="24"/>
        </w:rPr>
        <w:tab/>
      </w:r>
      <w:r>
        <w:rPr>
          <w:bCs/>
          <w:sz w:val="24"/>
        </w:rPr>
        <w:tab/>
      </w:r>
      <w:r>
        <w:rPr>
          <w:bCs/>
          <w:sz w:val="24"/>
        </w:rPr>
        <w:tab/>
      </w:r>
      <w:r w:rsidRPr="00F06866">
        <w:rPr>
          <w:bCs/>
          <w:sz w:val="24"/>
        </w:rPr>
        <w:t>[</w:t>
      </w:r>
      <w:r>
        <w:rPr>
          <w:bCs/>
          <w:sz w:val="24"/>
        </w:rPr>
        <w:t xml:space="preserve"> </w:t>
      </w:r>
      <w:r w:rsidRPr="00F06866">
        <w:rPr>
          <w:bCs/>
          <w:sz w:val="24"/>
        </w:rPr>
        <w:t>]</w:t>
      </w:r>
      <w:r w:rsidR="00226A96">
        <w:rPr>
          <w:bCs/>
          <w:sz w:val="24"/>
        </w:rPr>
        <w:t xml:space="preserve"> </w:t>
      </w:r>
      <w:r>
        <w:rPr>
          <w:bCs/>
          <w:sz w:val="24"/>
        </w:rPr>
        <w:t>Tree Testin</w:t>
      </w:r>
      <w:r w:rsidR="00634AA1">
        <w:rPr>
          <w:bCs/>
          <w:sz w:val="24"/>
        </w:rPr>
        <w:t>g</w:t>
      </w:r>
      <w:r w:rsidR="00634AA1">
        <w:rPr>
          <w:bCs/>
          <w:sz w:val="24"/>
        </w:rPr>
        <w:tab/>
      </w:r>
      <w:r w:rsidR="00634AA1">
        <w:rPr>
          <w:bCs/>
          <w:sz w:val="24"/>
        </w:rPr>
        <w:tab/>
      </w:r>
      <w:r w:rsidR="00634AA1">
        <w:rPr>
          <w:bCs/>
          <w:sz w:val="24"/>
        </w:rPr>
        <w:tab/>
      </w:r>
    </w:p>
    <w:p w:rsidR="005B7C6A" w:rsidP="007E2B18" w14:paraId="78A5BE58" w14:textId="36C7E5BA">
      <w:pPr>
        <w:pStyle w:val="BodyTextIndent"/>
        <w:tabs>
          <w:tab w:val="left" w:pos="360"/>
        </w:tabs>
        <w:ind w:left="0"/>
        <w:rPr>
          <w:bCs/>
          <w:sz w:val="24"/>
        </w:rPr>
      </w:pPr>
      <w:r>
        <w:rPr>
          <w:bCs/>
          <w:sz w:val="24"/>
        </w:rPr>
        <w:t>[ ]</w:t>
      </w:r>
      <w:r>
        <w:rPr>
          <w:bCs/>
          <w:sz w:val="24"/>
        </w:rPr>
        <w:t xml:space="preserve"> User Interviews</w:t>
      </w:r>
      <w:r>
        <w:rPr>
          <w:bCs/>
          <w:sz w:val="24"/>
        </w:rPr>
        <w:tab/>
      </w:r>
      <w:r>
        <w:rPr>
          <w:bCs/>
          <w:sz w:val="24"/>
        </w:rPr>
        <w:tab/>
      </w:r>
      <w:r>
        <w:rPr>
          <w:bCs/>
          <w:sz w:val="24"/>
        </w:rPr>
        <w:tab/>
      </w:r>
      <w:r>
        <w:rPr>
          <w:bCs/>
          <w:sz w:val="24"/>
        </w:rPr>
        <w:tab/>
      </w:r>
      <w:r>
        <w:rPr>
          <w:bCs/>
          <w:sz w:val="24"/>
        </w:rPr>
        <w:tab/>
      </w:r>
      <w:r w:rsidRPr="00F06866">
        <w:rPr>
          <w:bCs/>
          <w:sz w:val="24"/>
        </w:rPr>
        <w:t>[</w:t>
      </w:r>
      <w:r>
        <w:rPr>
          <w:bCs/>
          <w:sz w:val="24"/>
        </w:rPr>
        <w:t xml:space="preserve"> </w:t>
      </w:r>
      <w:r w:rsidRPr="00F06866">
        <w:rPr>
          <w:bCs/>
          <w:sz w:val="24"/>
        </w:rPr>
        <w:t>]</w:t>
      </w:r>
      <w:r w:rsidR="00226A96">
        <w:rPr>
          <w:bCs/>
          <w:sz w:val="24"/>
        </w:rPr>
        <w:t xml:space="preserve"> </w:t>
      </w:r>
      <w:r>
        <w:rPr>
          <w:bCs/>
          <w:sz w:val="24"/>
        </w:rPr>
        <w:t>Usability Testing</w:t>
      </w:r>
      <w:r w:rsidR="00634AA1">
        <w:rPr>
          <w:bCs/>
          <w:sz w:val="24"/>
        </w:rPr>
        <w:tab/>
      </w:r>
      <w:r w:rsidR="00634AA1">
        <w:rPr>
          <w:bCs/>
          <w:sz w:val="24"/>
        </w:rPr>
        <w:tab/>
      </w:r>
      <w:r w:rsidR="00634AA1">
        <w:rPr>
          <w:bCs/>
          <w:sz w:val="24"/>
        </w:rPr>
        <w:tab/>
      </w:r>
    </w:p>
    <w:p w:rsidR="007E2B18" w:rsidRPr="00F06866" w:rsidP="007E2B18" w14:paraId="08747BD0" w14:textId="6E0380EC">
      <w:pPr>
        <w:pStyle w:val="BodyTextIndent"/>
        <w:tabs>
          <w:tab w:val="left" w:pos="360"/>
        </w:tabs>
        <w:ind w:left="0"/>
        <w:rPr>
          <w:bCs/>
          <w:sz w:val="24"/>
        </w:rPr>
      </w:pPr>
      <w:r>
        <w:rPr>
          <w:bCs/>
          <w:sz w:val="24"/>
        </w:rPr>
        <w:t>[</w:t>
      </w:r>
      <w:r w:rsidR="001F7DBC">
        <w:rPr>
          <w:bCs/>
          <w:sz w:val="24"/>
        </w:rPr>
        <w:t>X</w:t>
      </w:r>
      <w:r>
        <w:rPr>
          <w:bCs/>
          <w:sz w:val="24"/>
        </w:rPr>
        <w:t>] Other:</w:t>
      </w:r>
      <w:r w:rsidRPr="001F7DBC">
        <w:rPr>
          <w:bCs/>
          <w:sz w:val="24"/>
          <w:u w:val="single"/>
        </w:rPr>
        <w:t xml:space="preserve"> </w:t>
      </w:r>
      <w:r w:rsidRPr="001F7DBC" w:rsidR="001F7DBC">
        <w:rPr>
          <w:bCs/>
          <w:sz w:val="24"/>
          <w:u w:val="single"/>
        </w:rPr>
        <w:t>Form</w:t>
      </w:r>
      <w:r>
        <w:rPr>
          <w:bCs/>
          <w:sz w:val="24"/>
        </w:rPr>
        <w:tab/>
      </w:r>
      <w:r>
        <w:rPr>
          <w:bCs/>
          <w:sz w:val="24"/>
        </w:rPr>
        <w:tab/>
      </w:r>
      <w:r>
        <w:rPr>
          <w:bCs/>
          <w:sz w:val="24"/>
        </w:rPr>
        <w:tab/>
      </w:r>
      <w:r>
        <w:rPr>
          <w:bCs/>
          <w:sz w:val="24"/>
          <w:u w:val="single"/>
        </w:rPr>
        <w:t xml:space="preserve"> </w:t>
      </w:r>
    </w:p>
    <w:p w:rsidR="00434E33" w14:paraId="5D4D01F4" w14:textId="77777777">
      <w:pPr>
        <w:pStyle w:val="Header"/>
        <w:tabs>
          <w:tab w:val="clear" w:pos="4320"/>
          <w:tab w:val="clear" w:pos="8640"/>
        </w:tabs>
      </w:pPr>
    </w:p>
    <w:p w:rsidR="00074DA4" w14:paraId="6EC6906D" w14:textId="77777777">
      <w:pPr>
        <w:rPr>
          <w:b/>
        </w:rPr>
      </w:pPr>
    </w:p>
    <w:p w:rsidR="00CA2650" w14:paraId="6E50CD9F" w14:textId="569A0BE1">
      <w:pPr>
        <w:rPr>
          <w:b/>
        </w:rPr>
      </w:pPr>
      <w:r>
        <w:rPr>
          <w:b/>
        </w:rPr>
        <w:t>C</w:t>
      </w:r>
      <w:r w:rsidR="009C13B9">
        <w:rPr>
          <w:b/>
        </w:rPr>
        <w:t>ERTIFICATION:</w:t>
      </w:r>
    </w:p>
    <w:p w:rsidR="00441434" w14:paraId="2CED40C1" w14:textId="77777777">
      <w:pPr>
        <w:rPr>
          <w:sz w:val="16"/>
          <w:szCs w:val="16"/>
        </w:rPr>
      </w:pPr>
    </w:p>
    <w:p w:rsidR="008101A5" w:rsidRPr="009C13B9" w:rsidP="008101A5" w14:paraId="24D9E67C" w14:textId="77777777">
      <w:r>
        <w:t xml:space="preserve">I certify the following to be true: </w:t>
      </w:r>
    </w:p>
    <w:p w:rsidR="008101A5" w:rsidP="008101A5" w14:paraId="566BE9A1" w14:textId="77777777">
      <w:pPr>
        <w:pStyle w:val="ListParagraph"/>
        <w:numPr>
          <w:ilvl w:val="0"/>
          <w:numId w:val="14"/>
        </w:numPr>
      </w:pPr>
      <w:r>
        <w:t>The collection is voluntary.</w:t>
      </w:r>
      <w:r w:rsidRPr="00C14CC4">
        <w:t xml:space="preserve"> </w:t>
      </w:r>
    </w:p>
    <w:p w:rsidR="008101A5" w:rsidP="008101A5" w14:paraId="04EEA361" w14:textId="77777777">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P="008101A5" w14:paraId="51FE6434" w14:textId="18987ACB">
      <w:pPr>
        <w:pStyle w:val="ListParagraph"/>
        <w:numPr>
          <w:ilvl w:val="0"/>
          <w:numId w:val="14"/>
        </w:numPr>
      </w:pPr>
      <w:r>
        <w:t>The</w:t>
      </w:r>
      <w:r w:rsidRPr="00C14CC4">
        <w:t xml:space="preserve"> collection </w:t>
      </w:r>
      <w:r>
        <w:t>is</w:t>
      </w:r>
      <w:r w:rsidRPr="00C14CC4">
        <w:t xml:space="preserve"> non-controversial and do</w:t>
      </w:r>
      <w:r>
        <w:t>es</w:t>
      </w:r>
      <w:r w:rsidR="00295039">
        <w:t>n’t</w:t>
      </w:r>
      <w:r w:rsidRPr="00C14CC4">
        <w:t xml:space="preserve"> raise issues of concern to other federal agencies</w:t>
      </w:r>
      <w:r>
        <w:t>.</w:t>
      </w:r>
      <w:r>
        <w:tab/>
      </w:r>
      <w:r>
        <w:tab/>
      </w:r>
      <w:r>
        <w:tab/>
      </w:r>
      <w:r>
        <w:tab/>
      </w:r>
      <w:r>
        <w:tab/>
      </w:r>
      <w:r>
        <w:tab/>
      </w:r>
      <w:r>
        <w:tab/>
      </w:r>
      <w:r>
        <w:tab/>
      </w:r>
      <w:r>
        <w:tab/>
      </w:r>
    </w:p>
    <w:p w:rsidR="008101A5" w:rsidP="008101A5" w14:paraId="2756FFED"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P="008101A5" w14:paraId="4FA4E331"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P="008101A5" w14:paraId="03AC9C35"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P="009C13B9" w14:paraId="0FF142B9" w14:textId="77777777"/>
    <w:p w:rsidR="009C13B9" w:rsidRPr="00620202" w:rsidP="009C13B9" w14:paraId="35995FCA" w14:textId="25F20E14">
      <w:pPr>
        <w:rPr>
          <w:u w:val="single"/>
        </w:rPr>
      </w:pPr>
      <w:r>
        <w:t>Name:</w:t>
      </w:r>
      <w:r w:rsidR="00620202">
        <w:t xml:space="preserve"> </w:t>
      </w:r>
      <w:r w:rsidR="00620202">
        <w:rPr>
          <w:u w:val="single"/>
        </w:rPr>
        <w:t>Gladys Olomukoro</w:t>
      </w:r>
    </w:p>
    <w:p w:rsidR="009C13B9" w:rsidP="009C13B9" w14:paraId="57FCA525" w14:textId="77777777">
      <w:pPr>
        <w:pStyle w:val="ListParagraph"/>
        <w:ind w:left="360"/>
      </w:pPr>
    </w:p>
    <w:p w:rsidR="009C13B9" w:rsidP="009C13B9" w14:paraId="12585157" w14:textId="77777777">
      <w:r>
        <w:t>To assist review, please provide answers to the following question:</w:t>
      </w:r>
    </w:p>
    <w:p w:rsidR="009C13B9" w:rsidP="009C13B9" w14:paraId="6135225D" w14:textId="77777777">
      <w:pPr>
        <w:pStyle w:val="ListParagraph"/>
        <w:ind w:left="360"/>
      </w:pPr>
    </w:p>
    <w:p w:rsidR="00074DA4" w:rsidP="00C86E91" w14:paraId="4E58814C" w14:textId="77777777">
      <w:pPr>
        <w:rPr>
          <w:b/>
        </w:rPr>
      </w:pPr>
    </w:p>
    <w:p w:rsidR="009C13B9" w:rsidRPr="00AE35D2" w:rsidP="00C86E91" w14:paraId="4E74269F" w14:textId="0FED1E3B">
      <w:pPr>
        <w:rPr>
          <w:b/>
          <w:caps/>
        </w:rPr>
      </w:pPr>
      <w:r>
        <w:rPr>
          <w:b/>
        </w:rPr>
        <w:t>PERSONALLY</w:t>
      </w:r>
      <w:r>
        <w:rPr>
          <w:b/>
        </w:rPr>
        <w:t xml:space="preserve"> IDENTIFIABLE INFORMATION</w:t>
      </w:r>
    </w:p>
    <w:p w:rsidR="00E30F14" w:rsidP="00AE35D2" w14:paraId="659BE5FD" w14:textId="77777777">
      <w:pPr>
        <w:pStyle w:val="ListParagraph"/>
        <w:ind w:left="360"/>
      </w:pPr>
    </w:p>
    <w:p w:rsidR="00C86E91" w:rsidP="00C86E91" w14:paraId="58FA7D9F" w14:textId="34B3BA6C">
      <w:pPr>
        <w:pStyle w:val="ListParagraph"/>
        <w:numPr>
          <w:ilvl w:val="0"/>
          <w:numId w:val="18"/>
        </w:numPr>
      </w:pPr>
      <w:r>
        <w:t>Is</w:t>
      </w:r>
      <w:r w:rsidR="00237B48">
        <w:t xml:space="preserve"> personally identifiable information (PII) collected</w:t>
      </w:r>
      <w:r>
        <w:t xml:space="preserve">? </w:t>
      </w:r>
      <w:r w:rsidR="009239AA">
        <w:t>[ ]</w:t>
      </w:r>
      <w:r w:rsidR="009239AA">
        <w:t xml:space="preserve"> Yes  [</w:t>
      </w:r>
      <w:r w:rsidR="001F7DBC">
        <w:t>X</w:t>
      </w:r>
      <w:r w:rsidR="009239AA">
        <w:t xml:space="preserve">] No </w:t>
      </w:r>
    </w:p>
    <w:p w:rsidR="00C86E91" w:rsidP="00C86E91" w14:paraId="1CB23121" w14:textId="44FF1CD2">
      <w:pPr>
        <w:pStyle w:val="ListParagraph"/>
        <w:numPr>
          <w:ilvl w:val="0"/>
          <w:numId w:val="18"/>
        </w:numPr>
      </w:pPr>
      <w:r>
        <w:t xml:space="preserve">If </w:t>
      </w:r>
      <w:r w:rsidR="009239AA">
        <w:t>Yes,</w:t>
      </w:r>
      <w:r>
        <w:t xml:space="preserve"> </w:t>
      </w:r>
      <w:r w:rsidR="002B34CD">
        <w:t>will any</w:t>
      </w:r>
      <w:r w:rsidR="009239AA">
        <w:t xml:space="preserve"> information that</w:t>
      </w:r>
      <w:r w:rsidR="002B34CD">
        <w:t xml:space="preserve"> is collected</w:t>
      </w:r>
      <w:r w:rsidR="009239AA">
        <w:t xml:space="preserve"> be included in records that are subject to the Privacy Act of 1974?  </w:t>
      </w:r>
      <w:r w:rsidR="009239AA">
        <w:t>[ ]</w:t>
      </w:r>
      <w:r w:rsidR="009239AA">
        <w:t xml:space="preserve"> Yes [ ] No</w:t>
      </w:r>
      <w:r>
        <w:t xml:space="preserve">   </w:t>
      </w:r>
    </w:p>
    <w:p w:rsidR="00C86E91" w:rsidP="00C86E91" w14:paraId="7B1375D5" w14:textId="6DE3757D">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shed? </w:t>
      </w:r>
      <w:r>
        <w:t>[ ]</w:t>
      </w:r>
      <w:r>
        <w:t xml:space="preserve"> Yes [ ] No</w:t>
      </w:r>
    </w:p>
    <w:p w:rsidR="00CF6542" w:rsidP="00C86E91" w14:paraId="349C6B15" w14:textId="77777777">
      <w:pPr>
        <w:pStyle w:val="ListParagraph"/>
        <w:ind w:left="0"/>
        <w:rPr>
          <w:b/>
        </w:rPr>
      </w:pPr>
    </w:p>
    <w:p w:rsidR="00C86E91" w:rsidRPr="00AE35D2" w:rsidP="00C86E91" w14:paraId="6FC4E476" w14:textId="28996510">
      <w:pPr>
        <w:pStyle w:val="ListParagraph"/>
        <w:ind w:left="0"/>
        <w:rPr>
          <w:b/>
          <w:caps/>
        </w:rPr>
      </w:pPr>
      <w:r>
        <w:rPr>
          <w:b/>
        </w:rPr>
        <w:t>GIFTS OR PAYMENTS</w:t>
      </w:r>
    </w:p>
    <w:p w:rsidR="00E30F14" w:rsidP="00C86E91" w14:paraId="407FD5DC" w14:textId="77777777"/>
    <w:p w:rsidR="00F4757A" w:rsidP="00C86E91" w14:paraId="3F90BC0D" w14:textId="1C54FA07">
      <w:r>
        <w:t xml:space="preserve">Is an incentive (e.g., money or reimbursement of expenses, token of appreciation) provided to participants? </w:t>
      </w:r>
      <w:r>
        <w:t>[  ]</w:t>
      </w:r>
      <w:r>
        <w:t xml:space="preserve"> Yes [ </w:t>
      </w:r>
      <w:r w:rsidR="001F7DBC">
        <w:t>X</w:t>
      </w:r>
      <w:r>
        <w:t>] No</w:t>
      </w:r>
      <w:r>
        <w:t xml:space="preserve"> </w:t>
      </w:r>
    </w:p>
    <w:p w:rsidR="004D6E14" w14:paraId="392EE87F" w14:textId="1E4AF964">
      <w:pPr>
        <w:rPr>
          <w:b/>
        </w:rPr>
      </w:pPr>
      <w:r>
        <w:t>If Yes, describe:</w:t>
      </w:r>
      <w:r w:rsidR="00C86E91">
        <w:t xml:space="preserve">  </w:t>
      </w:r>
    </w:p>
    <w:p w:rsidR="00C86E91" w14:paraId="4F6337D6" w14:textId="77777777">
      <w:pPr>
        <w:rPr>
          <w:b/>
        </w:rPr>
      </w:pPr>
    </w:p>
    <w:p w:rsidR="00C86E91" w14:paraId="2C61FCE9" w14:textId="77777777">
      <w:pPr>
        <w:rPr>
          <w:b/>
        </w:rPr>
      </w:pPr>
    </w:p>
    <w:p w:rsidR="005E714A" w:rsidP="00C86E91" w14:paraId="46304D43" w14:textId="77777777">
      <w:pPr>
        <w:rPr>
          <w:i/>
        </w:rPr>
      </w:pPr>
      <w:r>
        <w:rPr>
          <w:b/>
        </w:rPr>
        <w:t>BURDEN HOUR</w:t>
      </w:r>
      <w:r w:rsidR="00441434">
        <w:rPr>
          <w:b/>
        </w:rPr>
        <w:t>S</w:t>
      </w:r>
      <w:r>
        <w:t xml:space="preserve"> </w:t>
      </w:r>
    </w:p>
    <w:p w:rsidR="006832D9" w:rsidRPr="006832D9" w:rsidP="00F3170F" w14:paraId="4610DC48" w14:textId="77777777">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265"/>
        <w:gridCol w:w="1683"/>
        <w:gridCol w:w="1710"/>
        <w:gridCol w:w="1003"/>
      </w:tblGrid>
      <w:tr w14:paraId="3BDF5DB7" w14:textId="77777777" w:rsidTr="00AE35D2">
        <w:tblPrEx>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5265" w:type="dxa"/>
          </w:tcPr>
          <w:p w:rsidR="006832D9" w:rsidRPr="0001027E" w:rsidP="00C8488C" w14:paraId="0FDF80F0" w14:textId="77777777">
            <w:pPr>
              <w:rPr>
                <w:b/>
              </w:rPr>
            </w:pPr>
            <w:r w:rsidRPr="0001027E">
              <w:rPr>
                <w:b/>
              </w:rPr>
              <w:t>Category of Respondent</w:t>
            </w:r>
            <w:r w:rsidRPr="0001027E" w:rsidR="00EF2095">
              <w:rPr>
                <w:b/>
              </w:rPr>
              <w:t xml:space="preserve"> </w:t>
            </w:r>
          </w:p>
        </w:tc>
        <w:tc>
          <w:tcPr>
            <w:tcW w:w="1683" w:type="dxa"/>
          </w:tcPr>
          <w:p w:rsidR="006832D9" w:rsidRPr="0001027E" w:rsidP="00843796" w14:paraId="0C62354E" w14:textId="77777777">
            <w:pPr>
              <w:rPr>
                <w:b/>
              </w:rPr>
            </w:pPr>
            <w:r w:rsidRPr="0001027E">
              <w:rPr>
                <w:b/>
              </w:rPr>
              <w:t>N</w:t>
            </w:r>
            <w:r w:rsidRPr="0001027E" w:rsidR="009F5923">
              <w:rPr>
                <w:b/>
              </w:rPr>
              <w:t>o.</w:t>
            </w:r>
            <w:r w:rsidRPr="0001027E">
              <w:rPr>
                <w:b/>
              </w:rPr>
              <w:t xml:space="preserve"> of Respondents</w:t>
            </w:r>
          </w:p>
        </w:tc>
        <w:tc>
          <w:tcPr>
            <w:tcW w:w="1710" w:type="dxa"/>
          </w:tcPr>
          <w:p w:rsidR="006832D9" w:rsidRPr="0001027E" w:rsidP="00843796" w14:paraId="2EA3BB11" w14:textId="77777777">
            <w:pPr>
              <w:rPr>
                <w:b/>
              </w:rPr>
            </w:pPr>
            <w:r w:rsidRPr="0001027E">
              <w:rPr>
                <w:b/>
              </w:rPr>
              <w:t>Participation Time</w:t>
            </w:r>
          </w:p>
        </w:tc>
        <w:tc>
          <w:tcPr>
            <w:tcW w:w="1003" w:type="dxa"/>
          </w:tcPr>
          <w:p w:rsidR="006832D9" w:rsidRPr="0001027E" w:rsidP="00843796" w14:paraId="5A4C4AD3" w14:textId="77777777">
            <w:pPr>
              <w:rPr>
                <w:b/>
              </w:rPr>
            </w:pPr>
            <w:r w:rsidRPr="0001027E">
              <w:rPr>
                <w:b/>
              </w:rPr>
              <w:t>Burden</w:t>
            </w:r>
          </w:p>
        </w:tc>
      </w:tr>
      <w:tr w14:paraId="7DDAF8EC" w14:textId="77777777" w:rsidTr="00AE35D2">
        <w:tblPrEx>
          <w:tblW w:w="9661" w:type="dxa"/>
          <w:tblLayout w:type="fixed"/>
          <w:tblLook w:val="01E0"/>
        </w:tblPrEx>
        <w:trPr>
          <w:trHeight w:val="274"/>
        </w:trPr>
        <w:tc>
          <w:tcPr>
            <w:tcW w:w="5265" w:type="dxa"/>
          </w:tcPr>
          <w:p w:rsidR="006832D9" w:rsidP="00843796" w14:paraId="031AFFE3" w14:textId="63390659">
            <w:r w:rsidRPr="00F3720E">
              <w:t>State, local, or tribal governments</w:t>
            </w:r>
          </w:p>
        </w:tc>
        <w:tc>
          <w:tcPr>
            <w:tcW w:w="1683" w:type="dxa"/>
          </w:tcPr>
          <w:p w:rsidR="006832D9" w:rsidP="00843796" w14:paraId="3DD7691A" w14:textId="4E206AC0">
            <w:r>
              <w:t>1000</w:t>
            </w:r>
          </w:p>
        </w:tc>
        <w:tc>
          <w:tcPr>
            <w:tcW w:w="1710" w:type="dxa"/>
          </w:tcPr>
          <w:p w:rsidR="006832D9" w:rsidP="00843796" w14:paraId="0BE7E8C9" w14:textId="15029B29">
            <w:r>
              <w:t>0.083</w:t>
            </w:r>
          </w:p>
        </w:tc>
        <w:tc>
          <w:tcPr>
            <w:tcW w:w="1003" w:type="dxa"/>
          </w:tcPr>
          <w:p w:rsidR="006832D9" w:rsidP="00843796" w14:paraId="5ADA256F" w14:textId="721A8D34">
            <w:r>
              <w:t>83</w:t>
            </w:r>
          </w:p>
        </w:tc>
      </w:tr>
      <w:tr w14:paraId="47A43B07" w14:textId="77777777" w:rsidTr="00AE35D2">
        <w:tblPrEx>
          <w:tblW w:w="9661" w:type="dxa"/>
          <w:tblLayout w:type="fixed"/>
          <w:tblLook w:val="01E0"/>
        </w:tblPrEx>
        <w:trPr>
          <w:trHeight w:val="289"/>
        </w:trPr>
        <w:tc>
          <w:tcPr>
            <w:tcW w:w="5265" w:type="dxa"/>
          </w:tcPr>
          <w:p w:rsidR="006832D9" w:rsidRPr="0001027E" w:rsidP="00843796" w14:paraId="081300F8" w14:textId="77777777">
            <w:pPr>
              <w:rPr>
                <w:b/>
              </w:rPr>
            </w:pPr>
            <w:r w:rsidRPr="0001027E">
              <w:rPr>
                <w:b/>
              </w:rPr>
              <w:t>Totals</w:t>
            </w:r>
          </w:p>
        </w:tc>
        <w:tc>
          <w:tcPr>
            <w:tcW w:w="1683" w:type="dxa"/>
          </w:tcPr>
          <w:p w:rsidR="006832D9" w:rsidRPr="0001027E" w:rsidP="00843796" w14:paraId="5C18E7C2" w14:textId="6FB000ED">
            <w:pPr>
              <w:rPr>
                <w:b/>
              </w:rPr>
            </w:pPr>
            <w:r>
              <w:rPr>
                <w:b/>
              </w:rPr>
              <w:t>1000</w:t>
            </w:r>
          </w:p>
        </w:tc>
        <w:tc>
          <w:tcPr>
            <w:tcW w:w="1710" w:type="dxa"/>
          </w:tcPr>
          <w:p w:rsidR="006832D9" w:rsidP="00843796" w14:paraId="427FEA1F" w14:textId="0577FFBC">
            <w:r>
              <w:t>0.083</w:t>
            </w:r>
          </w:p>
        </w:tc>
        <w:tc>
          <w:tcPr>
            <w:tcW w:w="1003" w:type="dxa"/>
          </w:tcPr>
          <w:p w:rsidR="006832D9" w:rsidRPr="0001027E" w:rsidP="00843796" w14:paraId="40458FA3" w14:textId="68C95FE2">
            <w:pPr>
              <w:rPr>
                <w:b/>
              </w:rPr>
            </w:pPr>
            <w:r>
              <w:rPr>
                <w:b/>
              </w:rPr>
              <w:t>83</w:t>
            </w:r>
          </w:p>
        </w:tc>
      </w:tr>
    </w:tbl>
    <w:p w:rsidR="00F3170F" w:rsidP="00F3170F" w14:paraId="02795B15" w14:textId="00B5E5ED"/>
    <w:p w:rsidR="002E7755" w14:paraId="33E8AD40" w14:textId="77777777">
      <w:pPr>
        <w:rPr>
          <w:b/>
        </w:rPr>
      </w:pPr>
      <w:r>
        <w:rPr>
          <w:b/>
        </w:rPr>
        <w:t xml:space="preserve">FEDERAL </w:t>
      </w:r>
      <w:r w:rsidR="009F5923">
        <w:rPr>
          <w:b/>
        </w:rPr>
        <w:t>COST</w:t>
      </w:r>
    </w:p>
    <w:p w:rsidR="00512346" w14:paraId="1203AD3E" w14:textId="77777777">
      <w:pPr>
        <w:rPr>
          <w:b/>
        </w:rPr>
      </w:pPr>
    </w:p>
    <w:p w:rsidR="005E714A" w14:paraId="04A7D873" w14:textId="1F1D3923">
      <w:pPr>
        <w:rPr>
          <w:b/>
        </w:rPr>
      </w:pPr>
      <w:r>
        <w:t xml:space="preserve">The estimated annual cost to the Federal government </w:t>
      </w:r>
      <w:r w:rsidR="00590179">
        <w:t>is</w:t>
      </w:r>
      <w:r w:rsidR="001F7DBC">
        <w:t>:</w:t>
      </w:r>
    </w:p>
    <w:p w:rsidR="00A403BB" w:rsidP="00A403BB" w14:paraId="15699330" w14:textId="09139FE1"/>
    <w:p w:rsidR="001F7DBC" w:rsidP="00A403BB" w14:paraId="50E93269" w14:textId="3062A75F">
      <w:r w:rsidRPr="001F7DBC">
        <w:t>There is no additional cost for this</w:t>
      </w:r>
      <w:r w:rsidR="00F570C9">
        <w:t xml:space="preserve"> </w:t>
      </w:r>
      <w:r w:rsidRPr="001F7DBC">
        <w:t>implementation</w:t>
      </w:r>
      <w:r w:rsidR="00F570C9">
        <w:t xml:space="preserve">. </w:t>
      </w:r>
    </w:p>
    <w:p w:rsidR="004D6E14" w:rsidP="00A403BB" w14:paraId="2B5D707E" w14:textId="77777777">
      <w:pPr>
        <w:rPr>
          <w:b/>
        </w:rPr>
      </w:pPr>
    </w:p>
    <w:p w:rsidR="00A403BB" w:rsidP="00A403BB" w14:paraId="3AB15369" w14:textId="4CD7C46F">
      <w:pPr>
        <w:rPr>
          <w:b/>
        </w:rPr>
      </w:pPr>
      <w:r>
        <w:rPr>
          <w:b/>
        </w:rPr>
        <w:t>ACTIVITY DETAILS</w:t>
      </w:r>
    </w:p>
    <w:p w:rsidR="00E30F14" w:rsidP="00A403BB" w14:paraId="34942C92" w14:textId="77777777">
      <w:pPr>
        <w:rPr>
          <w:b/>
        </w:rPr>
      </w:pPr>
    </w:p>
    <w:p w:rsidR="00A403BB" w:rsidP="00A403BB" w14:paraId="3FD9C17B" w14:textId="77777777">
      <w:pPr>
        <w:pStyle w:val="ListParagraph"/>
        <w:numPr>
          <w:ilvl w:val="0"/>
          <w:numId w:val="17"/>
        </w:numPr>
      </w:pPr>
      <w:r>
        <w:t>H</w:t>
      </w:r>
      <w:r>
        <w:t>ow will you collect the information? (Check all that apply)</w:t>
      </w:r>
    </w:p>
    <w:p w:rsidR="001B0AAA" w:rsidP="001B0AAA" w14:paraId="1FE05976" w14:textId="7D8B5C51">
      <w:pPr>
        <w:ind w:left="720"/>
      </w:pPr>
      <w:r>
        <w:t>[</w:t>
      </w:r>
      <w:r w:rsidR="001F7DBC">
        <w:t>X</w:t>
      </w:r>
      <w:r>
        <w:t>] Web-based</w:t>
      </w:r>
      <w:r>
        <w:t xml:space="preserve"> or other forms of </w:t>
      </w:r>
      <w:r w:rsidR="00500A2F">
        <w:t>social media</w:t>
      </w:r>
      <w:r>
        <w:t xml:space="preserve"> </w:t>
      </w:r>
    </w:p>
    <w:p w:rsidR="001B0AAA" w:rsidP="001B0AAA" w14:paraId="7CD4CC2B" w14:textId="3AF5382A">
      <w:pPr>
        <w:ind w:left="720"/>
      </w:pPr>
      <w:r>
        <w:t>[</w:t>
      </w:r>
      <w:r>
        <w:t xml:space="preserve"> </w:t>
      </w:r>
      <w:r>
        <w:t>]</w:t>
      </w:r>
      <w:r>
        <w:t xml:space="preserve"> Telephone</w:t>
      </w:r>
      <w:r>
        <w:tab/>
      </w:r>
    </w:p>
    <w:p w:rsidR="001B0AAA" w:rsidP="001B0AAA" w14:paraId="0AA998B1" w14:textId="6C78809E">
      <w:pPr>
        <w:ind w:left="720"/>
      </w:pPr>
      <w:r>
        <w:t>[ ]</w:t>
      </w:r>
      <w:r>
        <w:t xml:space="preserve"> In-person</w:t>
      </w:r>
      <w:r>
        <w:tab/>
      </w:r>
    </w:p>
    <w:p w:rsidR="001B0AAA" w:rsidP="001B0AAA" w14:paraId="27537693" w14:textId="65EB13AC">
      <w:pPr>
        <w:ind w:left="720"/>
      </w:pPr>
      <w:r>
        <w:t>[</w:t>
      </w:r>
      <w:r>
        <w:t xml:space="preserve"> </w:t>
      </w:r>
      <w:r>
        <w:t>]</w:t>
      </w:r>
      <w:r>
        <w:t xml:space="preserve"> Mail</w:t>
      </w:r>
      <w:r>
        <w:t xml:space="preserve"> </w:t>
      </w:r>
    </w:p>
    <w:p w:rsidR="001B0AAA" w:rsidP="001B0AAA" w14:paraId="47F8A8B0" w14:textId="78E3CE7C">
      <w:pPr>
        <w:ind w:left="720"/>
      </w:pPr>
      <w:r>
        <w:t>[</w:t>
      </w:r>
      <w:r>
        <w:t xml:space="preserve"> </w:t>
      </w:r>
      <w:r>
        <w:t>]</w:t>
      </w:r>
      <w:r>
        <w:t xml:space="preserve"> Other, </w:t>
      </w:r>
      <w:r w:rsidR="00500A2F">
        <w:t>Explain.</w:t>
      </w:r>
    </w:p>
    <w:p w:rsidR="004E1AD1" w:rsidP="00AE35D2" w14:paraId="517B75B0" w14:textId="77777777">
      <w:pPr>
        <w:pStyle w:val="ListParagraph"/>
        <w:ind w:left="360"/>
      </w:pPr>
    </w:p>
    <w:p w:rsidR="004E1AD1" w:rsidP="004E1AD1" w14:paraId="54533FEC" w14:textId="486295A4">
      <w:pPr>
        <w:pStyle w:val="ListParagraph"/>
        <w:numPr>
          <w:ilvl w:val="0"/>
          <w:numId w:val="17"/>
        </w:numPr>
      </w:pPr>
      <w:r>
        <w:t xml:space="preserve">Will interviewers or facilitators be used? </w:t>
      </w:r>
      <w:r>
        <w:t>[ ]</w:t>
      </w:r>
      <w:r>
        <w:t xml:space="preserve"> Yes [</w:t>
      </w:r>
      <w:r w:rsidR="001F7DBC">
        <w:t>X</w:t>
      </w:r>
      <w:r>
        <w:t>] No</w:t>
      </w:r>
    </w:p>
    <w:p w:rsidR="004E1AD1" w:rsidP="00AE35D2" w14:paraId="52314E3C" w14:textId="77777777">
      <w:pPr>
        <w:pStyle w:val="ListParagraph"/>
        <w:ind w:left="360"/>
      </w:pPr>
    </w:p>
    <w:p w:rsidR="005029DF" w:rsidRPr="004E1AD1" w:rsidP="004E1AD1" w14:paraId="7375C544" w14:textId="18C82B49">
      <w:pPr>
        <w:pStyle w:val="ListParagraph"/>
        <w:numPr>
          <w:ilvl w:val="0"/>
          <w:numId w:val="17"/>
        </w:numPr>
      </w:pPr>
      <w:r w:rsidRPr="004E1AD1">
        <w:t>Who will you collect the information from?</w:t>
      </w:r>
    </w:p>
    <w:p w:rsidR="00695F4E" w:rsidP="00E301E0" w14:paraId="696EEB2B" w14:textId="7A7A93C9">
      <w:pPr>
        <w:pStyle w:val="ListParagraph"/>
        <w:ind w:left="360"/>
        <w:rPr>
          <w:i/>
          <w:iCs/>
        </w:rPr>
      </w:pPr>
      <w:r>
        <w:rPr>
          <w:i/>
          <w:iCs/>
        </w:rPr>
        <w:t>Describe the people you will interact with or collecting information from</w:t>
      </w:r>
      <w:r w:rsidR="00F820C6">
        <w:rPr>
          <w:i/>
          <w:iCs/>
        </w:rPr>
        <w:t xml:space="preserve"> </w:t>
      </w:r>
      <w:r w:rsidRPr="00B85617" w:rsidR="00B85617">
        <w:rPr>
          <w:i/>
          <w:iCs/>
        </w:rPr>
        <w:t>and why the group is appropriate for the program / service to connect with. Please provide a description of how you plan to identify your potential group of respondents and if only a sample will be solicited for feedback, how you will select them</w:t>
      </w:r>
      <w:r w:rsidR="00331B06">
        <w:rPr>
          <w:i/>
          <w:iCs/>
        </w:rPr>
        <w:t xml:space="preserve"> </w:t>
      </w:r>
      <w:r w:rsidRPr="00B85617" w:rsidR="00B85617">
        <w:rPr>
          <w:i/>
          <w:iCs/>
        </w:rPr>
        <w:t>(e.g., anyone who provided an email address to a call center rep</w:t>
      </w:r>
      <w:r w:rsidR="00331B06">
        <w:rPr>
          <w:i/>
          <w:iCs/>
        </w:rPr>
        <w:t>resentative</w:t>
      </w:r>
      <w:r w:rsidRPr="00B85617" w:rsidR="00B85617">
        <w:rPr>
          <w:i/>
          <w:iCs/>
        </w:rPr>
        <w:t xml:space="preserve">, a representative sample of </w:t>
      </w:r>
      <w:r w:rsidR="00D07C10">
        <w:rPr>
          <w:i/>
          <w:iCs/>
        </w:rPr>
        <w:t>administrators</w:t>
      </w:r>
      <w:r w:rsidRPr="00B85617" w:rsidR="00B85617">
        <w:rPr>
          <w:i/>
          <w:iCs/>
        </w:rPr>
        <w:t xml:space="preserve"> who </w:t>
      </w:r>
      <w:r w:rsidR="00D07C10">
        <w:rPr>
          <w:i/>
          <w:iCs/>
        </w:rPr>
        <w:t>downloaded a report</w:t>
      </w:r>
      <w:r w:rsidRPr="00B85617" w:rsidR="00B85617">
        <w:rPr>
          <w:i/>
          <w:iCs/>
        </w:rPr>
        <w:t xml:space="preserve"> in </w:t>
      </w:r>
      <w:r w:rsidRPr="00B85617" w:rsidR="00B85617">
        <w:rPr>
          <w:i/>
          <w:iCs/>
        </w:rPr>
        <w:t xml:space="preserve">May 2021, </w:t>
      </w:r>
      <w:r w:rsidR="00550377">
        <w:rPr>
          <w:i/>
          <w:iCs/>
        </w:rPr>
        <w:t>intercept interviews at a particular field office,</w:t>
      </w:r>
      <w:r w:rsidRPr="00B85617" w:rsidR="00B85617">
        <w:rPr>
          <w:i/>
          <w:iCs/>
        </w:rPr>
        <w:t xml:space="preserve"> a list of customers</w:t>
      </w:r>
      <w:r w:rsidR="00FB5E65">
        <w:rPr>
          <w:i/>
          <w:iCs/>
        </w:rPr>
        <w:t>, e.g., a CRM database that has contact information,</w:t>
      </w:r>
      <w:r w:rsidRPr="00B85617" w:rsidR="00B85617">
        <w:rPr>
          <w:i/>
          <w:iCs/>
        </w:rPr>
        <w:t xml:space="preserve"> to reach out to</w:t>
      </w:r>
      <w:r w:rsidR="00D33C35">
        <w:rPr>
          <w:i/>
          <w:iCs/>
        </w:rPr>
        <w:t xml:space="preserve"> that defines the universe of potential respondents</w:t>
      </w:r>
      <w:r w:rsidR="00E55A3D">
        <w:rPr>
          <w:i/>
          <w:iCs/>
        </w:rPr>
        <w:t xml:space="preserve"> and have a sampling plan for selecting from this universe</w:t>
      </w:r>
      <w:r w:rsidR="00DE1A41">
        <w:rPr>
          <w:i/>
          <w:iCs/>
        </w:rPr>
        <w:t>)</w:t>
      </w:r>
      <w:r w:rsidR="00FB5E65">
        <w:rPr>
          <w:i/>
          <w:iCs/>
        </w:rPr>
        <w:t xml:space="preserve">. </w:t>
      </w:r>
      <w:r w:rsidR="001F32C0">
        <w:rPr>
          <w:i/>
          <w:iCs/>
        </w:rPr>
        <w:t>Attach a copy of your sampling plan if applicable.</w:t>
      </w:r>
    </w:p>
    <w:p w:rsidR="00695F4E" w:rsidP="00E301E0" w14:paraId="53B20AAB" w14:textId="77777777">
      <w:pPr>
        <w:pStyle w:val="ListParagraph"/>
        <w:ind w:left="360"/>
        <w:rPr>
          <w:i/>
          <w:iCs/>
        </w:rPr>
      </w:pPr>
    </w:p>
    <w:p w:rsidR="006C4BFE" w:rsidRPr="00AE35D2" w:rsidP="002F25CF" w14:paraId="0FAC0231" w14:textId="672C6B2E">
      <w:pPr>
        <w:pStyle w:val="ListParagraph"/>
        <w:ind w:left="360"/>
      </w:pPr>
      <w:r>
        <w:t>Information will be collected from</w:t>
      </w:r>
      <w:r w:rsidR="00B83B70">
        <w:t xml:space="preserve"> core iQIES User Stakeholder groups e.g., (</w:t>
      </w:r>
      <w:r w:rsidR="0059520E">
        <w:t>S&amp;C</w:t>
      </w:r>
      <w:r w:rsidR="008C2007">
        <w:t xml:space="preserve"> </w:t>
      </w:r>
      <w:r w:rsidR="0059520E">
        <w:t>State Agency Staff</w:t>
      </w:r>
      <w:r>
        <w:t xml:space="preserve"> as well as </w:t>
      </w:r>
      <w:r w:rsidR="00B83B70">
        <w:t xml:space="preserve">from </w:t>
      </w:r>
      <w:r w:rsidR="0059520E">
        <w:t xml:space="preserve">Provider/Supplier </w:t>
      </w:r>
      <w:r w:rsidR="00B83B70">
        <w:t>personnel</w:t>
      </w:r>
      <w:r w:rsidR="00F75BB3">
        <w:t>)</w:t>
      </w:r>
      <w:bookmarkStart w:id="1" w:name="_GoBack"/>
      <w:bookmarkEnd w:id="1"/>
      <w:r w:rsidR="00B83B70">
        <w:t xml:space="preserve">.  </w:t>
      </w:r>
      <w:r>
        <w:t xml:space="preserve"> This includes h</w:t>
      </w:r>
      <w:r>
        <w:t xml:space="preserve">ealth </w:t>
      </w:r>
      <w:r>
        <w:t>s</w:t>
      </w:r>
      <w:r>
        <w:t>urveyor</w:t>
      </w:r>
      <w:r>
        <w:t xml:space="preserve">s, </w:t>
      </w:r>
      <w:r>
        <w:t xml:space="preserve">LSC </w:t>
      </w:r>
      <w:r>
        <w:t>s</w:t>
      </w:r>
      <w:r>
        <w:t>urveyor</w:t>
      </w:r>
      <w:r>
        <w:t>s, a</w:t>
      </w:r>
      <w:r>
        <w:t xml:space="preserve">dministrative </w:t>
      </w:r>
      <w:r>
        <w:t>s</w:t>
      </w:r>
      <w:r>
        <w:t>taff</w:t>
      </w:r>
      <w:r>
        <w:t>, i</w:t>
      </w:r>
      <w:r>
        <w:t xml:space="preserve">ntake </w:t>
      </w:r>
      <w:r>
        <w:t>s</w:t>
      </w:r>
      <w:r>
        <w:t>taff</w:t>
      </w:r>
      <w:r>
        <w:t xml:space="preserve">, </w:t>
      </w:r>
      <w:r w:rsidR="009504B5">
        <w:t xml:space="preserve">and </w:t>
      </w:r>
      <w:r>
        <w:t>e</w:t>
      </w:r>
      <w:r>
        <w:t xml:space="preserve">nforcement </w:t>
      </w:r>
      <w:r>
        <w:t>s</w:t>
      </w:r>
      <w:r>
        <w:t>taff</w:t>
      </w:r>
      <w:r w:rsidR="009504B5">
        <w:t xml:space="preserve">. </w:t>
      </w:r>
      <w:r>
        <w:t xml:space="preserve">Information will also be collected from </w:t>
      </w:r>
      <w:r w:rsidR="0059520E">
        <w:t>State Agenc</w:t>
      </w:r>
      <w:r w:rsidR="008C2007">
        <w:t>ies</w:t>
      </w:r>
      <w:r>
        <w:t xml:space="preserve"> and Providers for</w:t>
      </w:r>
      <w:r w:rsidR="0059520E">
        <w:t xml:space="preserve"> </w:t>
      </w:r>
      <w:r w:rsidR="007218B5">
        <w:t>Post-Acute</w:t>
      </w:r>
      <w:r w:rsidR="002B2B5A">
        <w:t xml:space="preserve"> </w:t>
      </w:r>
      <w:r w:rsidR="007218B5">
        <w:t>A</w:t>
      </w:r>
      <w:r w:rsidR="002B2B5A">
        <w:t xml:space="preserve">are </w:t>
      </w:r>
      <w:r w:rsidR="0059520E">
        <w:t xml:space="preserve">Patient Assessment </w:t>
      </w:r>
      <w:r w:rsidR="002B2B5A">
        <w:t xml:space="preserve">and </w:t>
      </w:r>
      <w:r w:rsidR="007218B5">
        <w:t>R</w:t>
      </w:r>
      <w:r w:rsidR="002B2B5A">
        <w:t>eporting purposes.</w:t>
      </w:r>
      <w:r>
        <w:t xml:space="preserve"> This includes </w:t>
      </w:r>
      <w:r>
        <w:rPr>
          <w:color w:val="000000"/>
        </w:rPr>
        <w:t>N</w:t>
      </w:r>
      <w:r w:rsidRPr="002F25CF">
        <w:rPr>
          <w:color w:val="000000"/>
        </w:rPr>
        <w:t>urse</w:t>
      </w:r>
      <w:r>
        <w:rPr>
          <w:color w:val="000000"/>
        </w:rPr>
        <w:t>s, D</w:t>
      </w:r>
      <w:r w:rsidRPr="002F25CF">
        <w:rPr>
          <w:color w:val="000000"/>
        </w:rPr>
        <w:t>ietician</w:t>
      </w:r>
      <w:r>
        <w:rPr>
          <w:color w:val="000000"/>
        </w:rPr>
        <w:t>s, S</w:t>
      </w:r>
      <w:r w:rsidRPr="002F25CF">
        <w:rPr>
          <w:color w:val="000000"/>
        </w:rPr>
        <w:t xml:space="preserve">ocial </w:t>
      </w:r>
      <w:r>
        <w:rPr>
          <w:color w:val="000000"/>
        </w:rPr>
        <w:t>W</w:t>
      </w:r>
      <w:r w:rsidRPr="002F25CF">
        <w:rPr>
          <w:color w:val="000000"/>
        </w:rPr>
        <w:t>orker</w:t>
      </w:r>
      <w:r>
        <w:rPr>
          <w:color w:val="000000"/>
        </w:rPr>
        <w:t>s</w:t>
      </w:r>
      <w:r w:rsidRPr="002F25CF">
        <w:rPr>
          <w:color w:val="000000"/>
        </w:rPr>
        <w:t>/</w:t>
      </w:r>
      <w:r>
        <w:rPr>
          <w:color w:val="000000"/>
        </w:rPr>
        <w:t>P</w:t>
      </w:r>
      <w:r w:rsidRPr="002F25CF">
        <w:rPr>
          <w:color w:val="000000"/>
        </w:rPr>
        <w:t>sychologist</w:t>
      </w:r>
      <w:r>
        <w:rPr>
          <w:color w:val="000000"/>
        </w:rPr>
        <w:t>s, P</w:t>
      </w:r>
      <w:r w:rsidRPr="002F25CF">
        <w:rPr>
          <w:color w:val="000000"/>
        </w:rPr>
        <w:t>harmacist</w:t>
      </w:r>
      <w:r>
        <w:rPr>
          <w:color w:val="000000"/>
        </w:rPr>
        <w:t>s, and P</w:t>
      </w:r>
      <w:r w:rsidRPr="002F25CF">
        <w:rPr>
          <w:color w:val="000000"/>
        </w:rPr>
        <w:t>hysician</w:t>
      </w:r>
      <w:r>
        <w:rPr>
          <w:color w:val="000000"/>
        </w:rPr>
        <w:t>s</w:t>
      </w:r>
      <w:r w:rsidRPr="002F25CF">
        <w:rPr>
          <w:color w:val="000000"/>
        </w:rPr>
        <w:t>/Physician Assistant</w:t>
      </w:r>
      <w:r>
        <w:rPr>
          <w:color w:val="000000"/>
        </w:rPr>
        <w:t>s.</w:t>
      </w:r>
    </w:p>
    <w:p w:rsidR="00E301E0" w:rsidP="00E301E0" w14:paraId="7C556BD0" w14:textId="77777777">
      <w:pPr>
        <w:rPr>
          <w:rStyle w:val="normaltextrun"/>
          <w:rFonts w:ascii="Courier New" w:hAnsi="Courier New" w:cs="Courier New"/>
          <w:shd w:val="clear" w:color="auto" w:fill="FFFF00"/>
        </w:rPr>
      </w:pPr>
    </w:p>
    <w:p w:rsidR="00B85617" w:rsidP="00F24CFC" w14:paraId="5BC840E4" w14:textId="17D4C484">
      <w:pPr>
        <w:pStyle w:val="ListParagraph"/>
        <w:numPr>
          <w:ilvl w:val="0"/>
          <w:numId w:val="17"/>
        </w:numPr>
      </w:pPr>
      <w:r>
        <w:t>How will you ask a respondent to provide this information</w:t>
      </w:r>
      <w:r w:rsidR="00D544FE">
        <w:t>?</w:t>
      </w:r>
    </w:p>
    <w:p w:rsidR="00D544FE" w:rsidRPr="00782B0D" w:rsidP="00782B0D" w14:paraId="52045D11" w14:textId="3B5A6BFD">
      <w:pPr>
        <w:ind w:left="360"/>
        <w:rPr>
          <w:i/>
          <w:iCs/>
        </w:rPr>
      </w:pPr>
      <w:r w:rsidRPr="00782B0D">
        <w:rPr>
          <w:i/>
          <w:iCs/>
        </w:rPr>
        <w:t>For example,</w:t>
      </w:r>
      <w:r w:rsidRPr="00782B0D">
        <w:rPr>
          <w:i/>
          <w:iCs/>
        </w:rPr>
        <w:t xml:space="preserve"> after an </w:t>
      </w:r>
      <w:r w:rsidRPr="00782B0D" w:rsidR="00931324">
        <w:rPr>
          <w:i/>
          <w:iCs/>
        </w:rPr>
        <w:t>inquiry is submitted online, the final screen will present the opportunity to provide feedback by presenting a link to a feedback form / an actual feedback form.</w:t>
      </w:r>
    </w:p>
    <w:p w:rsidR="00695F4E" w:rsidP="00D544FE" w14:paraId="4DF5D07E" w14:textId="77777777">
      <w:pPr>
        <w:pStyle w:val="ListParagraph"/>
        <w:ind w:left="360"/>
        <w:rPr>
          <w:i/>
          <w:iCs/>
        </w:rPr>
      </w:pPr>
    </w:p>
    <w:p w:rsidR="00695F4E" w:rsidRPr="00695F4E" w:rsidP="00D544FE" w14:paraId="0F53514D" w14:textId="7D5C52BB">
      <w:pPr>
        <w:pStyle w:val="ListParagraph"/>
        <w:ind w:left="360"/>
      </w:pPr>
      <w:r>
        <w:t xml:space="preserve">A respondent will </w:t>
      </w:r>
      <w:r w:rsidR="001F5906">
        <w:t>access the iQIES Idea Portal through CCSQ Support Central. Respondents will be able to click on</w:t>
      </w:r>
      <w:r w:rsidR="007218B5">
        <w:t xml:space="preserve"> the</w:t>
      </w:r>
      <w:r w:rsidR="001F5906">
        <w:t xml:space="preserve"> </w:t>
      </w:r>
      <w:r w:rsidR="00F570C9">
        <w:t>‘Create an Idea’ link to submit an idea. A</w:t>
      </w:r>
      <w:r w:rsidR="00BC3C5E">
        <w:t xml:space="preserve"> web form will be presented</w:t>
      </w:r>
      <w:r w:rsidR="00F570C9">
        <w:t xml:space="preserve"> for users to provide suggestions</w:t>
      </w:r>
      <w:r w:rsidR="00BC3C5E">
        <w:t xml:space="preserve"> or </w:t>
      </w:r>
      <w:r w:rsidR="00F570C9">
        <w:t xml:space="preserve">ideas on </w:t>
      </w:r>
      <w:r w:rsidR="00BC3C5E">
        <w:t>the</w:t>
      </w:r>
      <w:r w:rsidR="00F570C9">
        <w:t xml:space="preserve"> portal. </w:t>
      </w:r>
    </w:p>
    <w:p w:rsidR="00931324" w:rsidP="00D544FE" w14:paraId="029DD3F8" w14:textId="77777777">
      <w:pPr>
        <w:pStyle w:val="ListParagraph"/>
        <w:ind w:left="360"/>
      </w:pPr>
    </w:p>
    <w:p w:rsidR="00C25946" w:rsidP="00C25946" w14:paraId="7E63CB79" w14:textId="77777777">
      <w:pPr>
        <w:pStyle w:val="ListParagraph"/>
        <w:numPr>
          <w:ilvl w:val="0"/>
          <w:numId w:val="17"/>
        </w:numPr>
      </w:pPr>
      <w:r>
        <w:t>What will the activity look like?</w:t>
      </w:r>
    </w:p>
    <w:p w:rsidR="00C25946" w:rsidP="00C25946" w14:paraId="55AB172E" w14:textId="30A5B4BF">
      <w:pPr>
        <w:pStyle w:val="ListParagraph"/>
        <w:ind w:left="360"/>
        <w:rPr>
          <w:i/>
          <w:iCs/>
        </w:rPr>
      </w:pPr>
      <w:r w:rsidRPr="00AE35D2">
        <w:rPr>
          <w:rStyle w:val="normaltextrun"/>
          <w:i/>
          <w:iCs/>
          <w:color w:val="000000"/>
        </w:rPr>
        <w:t>Describe the information collection activity – </w:t>
      </w:r>
      <w:r w:rsidRPr="008776E7">
        <w:rPr>
          <w:i/>
          <w:iCs/>
        </w:rPr>
        <w:t>e.g</w:t>
      </w:r>
      <w:r w:rsidRPr="008776E7" w:rsidR="00566570">
        <w:rPr>
          <w:i/>
          <w:iCs/>
        </w:rPr>
        <w:t>.,</w:t>
      </w:r>
      <w:r w:rsidRPr="00AE35D2">
        <w:rPr>
          <w:rStyle w:val="normaltextrun"/>
          <w:i/>
          <w:iCs/>
          <w:color w:val="000000"/>
        </w:rPr>
        <w:t> what happens when a person agrees to participate? Will facilitators or interviewers be used? What</w:t>
      </w:r>
      <w:r w:rsidRPr="008776E7" w:rsidR="00566570">
        <w:rPr>
          <w:i/>
          <w:iCs/>
        </w:rPr>
        <w:t xml:space="preserve"> i</w:t>
      </w:r>
      <w:r w:rsidRPr="00AE35D2">
        <w:rPr>
          <w:rStyle w:val="normaltextrun"/>
          <w:i/>
          <w:iCs/>
          <w:color w:val="000000"/>
        </w:rPr>
        <w:t>s the format of the interview/focus group? If a survey, describe the overall survey layout/length/other details</w:t>
      </w:r>
      <w:r w:rsidRPr="008776E7" w:rsidR="00566570">
        <w:rPr>
          <w:i/>
          <w:iCs/>
        </w:rPr>
        <w:t>.</w:t>
      </w:r>
      <w:r w:rsidRPr="00AE35D2">
        <w:rPr>
          <w:rStyle w:val="normaltextrun"/>
          <w:i/>
          <w:iCs/>
          <w:color w:val="000000"/>
        </w:rPr>
        <w:t> If User Testing, what actions will you observe / how will you have respondents interact with a product you need feedback on</w:t>
      </w:r>
      <w:r w:rsidRPr="008776E7" w:rsidR="00566570">
        <w:rPr>
          <w:i/>
          <w:iCs/>
        </w:rPr>
        <w:t>.</w:t>
      </w:r>
      <w:r w:rsidRPr="00AE35D2">
        <w:rPr>
          <w:rStyle w:val="eop"/>
          <w:color w:val="000000"/>
          <w:shd w:val="clear" w:color="auto" w:fill="FFFFFF"/>
        </w:rPr>
        <w:t> </w:t>
      </w:r>
    </w:p>
    <w:p w:rsidR="00695F4E" w:rsidP="00C25946" w14:paraId="3A59E874" w14:textId="77777777">
      <w:pPr>
        <w:pStyle w:val="ListParagraph"/>
        <w:ind w:left="360"/>
        <w:rPr>
          <w:i/>
          <w:iCs/>
        </w:rPr>
      </w:pPr>
    </w:p>
    <w:p w:rsidR="00695F4E" w:rsidRPr="00695F4E" w:rsidP="00725399" w14:paraId="382E641E" w14:textId="50A2B2E4">
      <w:pPr>
        <w:pStyle w:val="ListParagraph"/>
        <w:ind w:left="360"/>
      </w:pPr>
      <w:r>
        <w:t xml:space="preserve">As previously described, the </w:t>
      </w:r>
      <w:r w:rsidR="00F570C9">
        <w:t xml:space="preserve">information collection activity is a voluntary form that </w:t>
      </w:r>
      <w:r>
        <w:t xml:space="preserve">iQIES </w:t>
      </w:r>
      <w:r w:rsidR="00F570C9">
        <w:t>users will use to submit, vote, and exchange ideas</w:t>
      </w:r>
      <w:r>
        <w:t xml:space="preserve"> for improving the system</w:t>
      </w:r>
      <w:r w:rsidR="00F570C9">
        <w:t xml:space="preserve">. </w:t>
      </w:r>
      <w:r w:rsidR="00725399">
        <w:t>Users will be able to check the status of submitted ideas, view ideas that are in the backlog, and view ideas that are planned or in development status</w:t>
      </w:r>
      <w:r w:rsidR="005848D6">
        <w:t>.</w:t>
      </w:r>
      <w:r w:rsidR="00725399">
        <w:t xml:space="preserve"> The HCD and Product Development teams </w:t>
      </w:r>
      <w:r w:rsidRPr="00F570C9" w:rsidR="00F570C9">
        <w:t>will use the</w:t>
      </w:r>
      <w:r>
        <w:t xml:space="preserve"> Idea Portal output </w:t>
      </w:r>
      <w:r w:rsidR="00725399">
        <w:t>to</w:t>
      </w:r>
      <w:r>
        <w:t xml:space="preserve"> identify top </w:t>
      </w:r>
      <w:r w:rsidR="00725399">
        <w:t xml:space="preserve">voted </w:t>
      </w:r>
      <w:r w:rsidRPr="00F570C9" w:rsidR="00F570C9">
        <w:t>ideas and suggestions to</w:t>
      </w:r>
      <w:r w:rsidR="00725399">
        <w:t xml:space="preserve"> </w:t>
      </w:r>
      <w:r w:rsidRPr="00F570C9" w:rsidR="00F570C9">
        <w:t xml:space="preserve">prioritize </w:t>
      </w:r>
      <w:r>
        <w:t xml:space="preserve">developmental activities. </w:t>
      </w:r>
      <w:r w:rsidRPr="00F570C9" w:rsidR="00F570C9">
        <w:t xml:space="preserve"> </w:t>
      </w:r>
    </w:p>
    <w:p w:rsidR="00931324" w:rsidP="00931324" w14:paraId="7481C84F" w14:textId="77777777">
      <w:pPr>
        <w:pStyle w:val="ListParagraph"/>
        <w:ind w:left="360"/>
      </w:pPr>
    </w:p>
    <w:p w:rsidR="006674E0" w:rsidP="006674E0" w14:paraId="49D640A7" w14:textId="77777777">
      <w:pPr>
        <w:pStyle w:val="ListParagraph"/>
        <w:numPr>
          <w:ilvl w:val="0"/>
          <w:numId w:val="17"/>
        </w:numPr>
      </w:pPr>
      <w:r>
        <w:t>Please provide your question list.</w:t>
      </w:r>
    </w:p>
    <w:p w:rsidR="00695F4E" w:rsidP="006674E0" w14:paraId="16ED177D" w14:textId="77777777">
      <w:pPr>
        <w:pStyle w:val="ListParagraph"/>
        <w:ind w:left="360"/>
        <w:rPr>
          <w:i/>
          <w:iCs/>
        </w:rPr>
      </w:pPr>
      <w:r w:rsidRPr="00AE35D2">
        <w:rPr>
          <w:rStyle w:val="normaltextrun"/>
          <w:i/>
          <w:iCs/>
          <w:color w:val="000000"/>
        </w:rPr>
        <w:t>Paste here the questions or prompts presented to participants in your activity. If you have an interview / facilitator guide, that can be attached to the submission and referenced here.</w:t>
      </w:r>
    </w:p>
    <w:p w:rsidR="00695F4E" w:rsidP="006674E0" w14:paraId="53F5D0CA" w14:textId="77777777">
      <w:pPr>
        <w:pStyle w:val="ListParagraph"/>
        <w:ind w:left="360"/>
        <w:rPr>
          <w:i/>
          <w:iCs/>
        </w:rPr>
      </w:pPr>
    </w:p>
    <w:p w:rsidR="006674E0" w:rsidP="00E95032" w14:paraId="1E0BE9F9" w14:textId="2DBC97C6">
      <w:pPr>
        <w:pStyle w:val="ListParagraph"/>
        <w:numPr>
          <w:ilvl w:val="0"/>
          <w:numId w:val="24"/>
        </w:numPr>
      </w:pPr>
      <w:r>
        <w:t>Title of Idea</w:t>
      </w:r>
    </w:p>
    <w:p w:rsidR="00E95032" w:rsidP="00E95032" w14:paraId="2F2F2279" w14:textId="57358802">
      <w:pPr>
        <w:pStyle w:val="ListParagraph"/>
        <w:numPr>
          <w:ilvl w:val="0"/>
          <w:numId w:val="24"/>
        </w:numPr>
      </w:pPr>
      <w:r>
        <w:t>Category of Idea</w:t>
      </w:r>
    </w:p>
    <w:p w:rsidR="00E95032" w:rsidP="00E95032" w14:paraId="46135606" w14:textId="360A5DA0">
      <w:pPr>
        <w:pStyle w:val="ListParagraph"/>
        <w:numPr>
          <w:ilvl w:val="0"/>
          <w:numId w:val="23"/>
        </w:numPr>
      </w:pPr>
      <w:r>
        <w:t>Reporting</w:t>
      </w:r>
    </w:p>
    <w:p w:rsidR="00E95032" w:rsidP="00E95032" w14:paraId="6ED7FC11" w14:textId="5C3445E7">
      <w:pPr>
        <w:pStyle w:val="ListParagraph"/>
        <w:numPr>
          <w:ilvl w:val="0"/>
          <w:numId w:val="23"/>
        </w:numPr>
      </w:pPr>
      <w:r>
        <w:t>Patient Assessment</w:t>
      </w:r>
    </w:p>
    <w:p w:rsidR="00E95032" w:rsidP="00E95032" w14:paraId="6EEE1AD9" w14:textId="5C6A8B61">
      <w:pPr>
        <w:pStyle w:val="ListParagraph"/>
        <w:numPr>
          <w:ilvl w:val="0"/>
          <w:numId w:val="23"/>
        </w:numPr>
      </w:pPr>
      <w:r>
        <w:t>Survey &amp; Certification - Providers</w:t>
      </w:r>
    </w:p>
    <w:p w:rsidR="00E95032" w:rsidP="00E95032" w14:paraId="3F88EEA5" w14:textId="7E71E79E">
      <w:pPr>
        <w:pStyle w:val="ListParagraph"/>
        <w:numPr>
          <w:ilvl w:val="0"/>
          <w:numId w:val="23"/>
        </w:numPr>
      </w:pPr>
      <w:r>
        <w:t>Survey &amp; Certification - Surveys</w:t>
      </w:r>
    </w:p>
    <w:p w:rsidR="00E95032" w:rsidP="00E95032" w14:paraId="0337F481" w14:textId="72CFA15D">
      <w:pPr>
        <w:pStyle w:val="ListParagraph"/>
        <w:numPr>
          <w:ilvl w:val="0"/>
          <w:numId w:val="23"/>
        </w:numPr>
      </w:pPr>
      <w:r>
        <w:t>Survey &amp; Certification - Intakes</w:t>
      </w:r>
    </w:p>
    <w:p w:rsidR="00E95032" w:rsidP="00E95032" w14:paraId="03FE3A68" w14:textId="226E6E7D">
      <w:pPr>
        <w:pStyle w:val="ListParagraph"/>
        <w:numPr>
          <w:ilvl w:val="0"/>
          <w:numId w:val="23"/>
        </w:numPr>
      </w:pPr>
      <w:r>
        <w:t>Survey &amp; Certification - Enforcements</w:t>
      </w:r>
    </w:p>
    <w:p w:rsidR="00E95032" w:rsidP="00E95032" w14:paraId="14E142E0" w14:textId="7B4C7C43">
      <w:pPr>
        <w:pStyle w:val="ListParagraph"/>
        <w:numPr>
          <w:ilvl w:val="0"/>
          <w:numId w:val="24"/>
        </w:numPr>
      </w:pPr>
      <w:r>
        <w:t>Description of Idea</w:t>
      </w:r>
    </w:p>
    <w:p w:rsidR="00E95032" w:rsidP="00E95032" w14:paraId="6E8A12B2" w14:textId="05F22046">
      <w:pPr>
        <w:pStyle w:val="ListParagraph"/>
        <w:numPr>
          <w:ilvl w:val="0"/>
          <w:numId w:val="24"/>
        </w:numPr>
      </w:pPr>
      <w:r w:rsidRPr="00E95032">
        <w:t xml:space="preserve">How will this idea improve </w:t>
      </w:r>
      <w:r>
        <w:t>I</w:t>
      </w:r>
      <w:r w:rsidRPr="00E95032">
        <w:t>QIES</w:t>
      </w:r>
      <w:r>
        <w:t>?</w:t>
      </w:r>
    </w:p>
    <w:p w:rsidR="00E95032" w:rsidP="00E95032" w14:paraId="538DFD46" w14:textId="14171E03">
      <w:pPr>
        <w:pStyle w:val="ListParagraph"/>
        <w:numPr>
          <w:ilvl w:val="0"/>
          <w:numId w:val="24"/>
        </w:numPr>
      </w:pPr>
      <w:r>
        <w:t>Who/which roles will benefit from implementing this idea?</w:t>
      </w:r>
    </w:p>
    <w:p w:rsidR="00364CE7" w:rsidP="00364CE7" w14:paraId="01382F72" w14:textId="77777777">
      <w:pPr>
        <w:pStyle w:val="ListParagraph"/>
        <w:numPr>
          <w:ilvl w:val="1"/>
          <w:numId w:val="24"/>
        </w:numPr>
      </w:pPr>
      <w:r>
        <w:t>Health Surveyor</w:t>
      </w:r>
    </w:p>
    <w:p w:rsidR="00364CE7" w:rsidP="00364CE7" w14:paraId="6380CBEE" w14:textId="77777777">
      <w:pPr>
        <w:pStyle w:val="ListParagraph"/>
        <w:numPr>
          <w:ilvl w:val="1"/>
          <w:numId w:val="24"/>
        </w:numPr>
      </w:pPr>
      <w:r>
        <w:t>LSC Surveyor</w:t>
      </w:r>
    </w:p>
    <w:p w:rsidR="00364CE7" w:rsidP="00364CE7" w14:paraId="5F1C470C" w14:textId="77777777">
      <w:pPr>
        <w:pStyle w:val="ListParagraph"/>
        <w:numPr>
          <w:ilvl w:val="1"/>
          <w:numId w:val="24"/>
        </w:numPr>
      </w:pPr>
      <w:r>
        <w:t>Supervisor</w:t>
      </w:r>
    </w:p>
    <w:p w:rsidR="00364CE7" w:rsidP="00364CE7" w14:paraId="5ADE77A4" w14:textId="77777777">
      <w:pPr>
        <w:pStyle w:val="ListParagraph"/>
        <w:numPr>
          <w:ilvl w:val="1"/>
          <w:numId w:val="24"/>
        </w:numPr>
      </w:pPr>
      <w:r>
        <w:t>Administrative Staff</w:t>
      </w:r>
    </w:p>
    <w:p w:rsidR="00364CE7" w:rsidP="00364CE7" w14:paraId="23A0B814" w14:textId="77777777">
      <w:pPr>
        <w:pStyle w:val="ListParagraph"/>
        <w:numPr>
          <w:ilvl w:val="1"/>
          <w:numId w:val="24"/>
        </w:numPr>
      </w:pPr>
      <w:r>
        <w:t>Intake Staff</w:t>
      </w:r>
    </w:p>
    <w:p w:rsidR="00364CE7" w:rsidP="009504B5" w14:paraId="11629812" w14:textId="23EDA8DC">
      <w:pPr>
        <w:pStyle w:val="ListParagraph"/>
        <w:numPr>
          <w:ilvl w:val="1"/>
          <w:numId w:val="24"/>
        </w:numPr>
      </w:pPr>
      <w:r>
        <w:t>Enforcement Staff</w:t>
      </w:r>
    </w:p>
    <w:p w:rsidR="00364CE7" w:rsidP="004818E2" w14:paraId="7F282C98" w14:textId="4682EE41">
      <w:pPr>
        <w:pStyle w:val="ListParagraph"/>
        <w:numPr>
          <w:ilvl w:val="1"/>
          <w:numId w:val="24"/>
        </w:numPr>
      </w:pPr>
      <w:r>
        <w:t>Management</w:t>
      </w:r>
    </w:p>
    <w:p w:rsidR="00364CE7" w:rsidP="00364CE7" w14:paraId="4343AD8B" w14:textId="77777777">
      <w:pPr>
        <w:pStyle w:val="ListParagraph"/>
        <w:numPr>
          <w:ilvl w:val="1"/>
          <w:numId w:val="24"/>
        </w:numPr>
      </w:pPr>
      <w:r>
        <w:t>Assessment Submitter</w:t>
      </w:r>
    </w:p>
    <w:p w:rsidR="00364CE7" w:rsidP="00364CE7" w14:paraId="16657DBF" w14:textId="77777777">
      <w:pPr>
        <w:pStyle w:val="ListParagraph"/>
        <w:numPr>
          <w:ilvl w:val="1"/>
          <w:numId w:val="24"/>
        </w:numPr>
      </w:pPr>
      <w:r>
        <w:t>Nurse Coordinator</w:t>
      </w:r>
    </w:p>
    <w:p w:rsidR="00364CE7" w:rsidP="00364CE7" w14:paraId="4E95D078" w14:textId="77777777">
      <w:pPr>
        <w:pStyle w:val="ListParagraph"/>
        <w:numPr>
          <w:ilvl w:val="1"/>
          <w:numId w:val="24"/>
        </w:numPr>
      </w:pPr>
      <w:r>
        <w:t>Member of Interdisciplinary Team (IDT)</w:t>
      </w:r>
    </w:p>
    <w:p w:rsidR="00364CE7" w:rsidP="00364CE7" w14:paraId="3BB80D9E" w14:textId="22EFA6BD">
      <w:pPr>
        <w:pStyle w:val="ListParagraph"/>
        <w:numPr>
          <w:ilvl w:val="1"/>
          <w:numId w:val="24"/>
        </w:numPr>
      </w:pPr>
      <w:r>
        <w:t>QA Nurse</w:t>
      </w:r>
    </w:p>
    <w:p w:rsidR="00FB2BA8" w:rsidRPr="006674E0" w:rsidP="00751FE4" w14:paraId="55E71E19" w14:textId="42F4B862">
      <w:pPr>
        <w:pStyle w:val="ListParagraph"/>
        <w:numPr>
          <w:ilvl w:val="1"/>
          <w:numId w:val="24"/>
        </w:numPr>
      </w:pPr>
      <w:r>
        <w:t xml:space="preserve">Other (type in) </w:t>
      </w:r>
    </w:p>
    <w:p w:rsidR="00931324" w:rsidP="00AE35D2" w14:paraId="393DC812" w14:textId="77777777"/>
    <w:p w:rsidR="00F24CFC" w:rsidP="00F24CFC" w14:paraId="39CAF977" w14:textId="77777777">
      <w:pPr>
        <w:pStyle w:val="ListParagraph"/>
        <w:ind w:left="360"/>
      </w:pPr>
      <w:r>
        <w:t xml:space="preserve"> </w:t>
      </w:r>
    </w:p>
    <w:p w:rsidR="00181422" w:rsidP="0024521E" w14:paraId="3AD11AC7" w14:textId="2DAB8F18">
      <w:pPr>
        <w:rPr>
          <w:b/>
        </w:rPr>
      </w:pPr>
      <w:r w:rsidRPr="00F24CFC">
        <w:rPr>
          <w:b/>
        </w:rPr>
        <w:t>Please make sure that all instruments, instructions, and scripts are submitted with the request.</w:t>
      </w:r>
    </w:p>
    <w:p w:rsidR="00EF4BA7" w:rsidP="0024521E" w14:paraId="65969FA3" w14:textId="77777777">
      <w:pPr>
        <w:rPr>
          <w:b/>
        </w:rPr>
      </w:pPr>
    </w:p>
    <w:p w:rsidR="009A7874" w:rsidP="009A7874" w14:paraId="4DBE27E3" w14:textId="77777777">
      <w:pPr>
        <w:pStyle w:val="ListParagraph"/>
        <w:numPr>
          <w:ilvl w:val="0"/>
          <w:numId w:val="17"/>
        </w:numPr>
      </w:pPr>
      <w:r w:rsidRPr="00EF4BA7">
        <w:t xml:space="preserve">When </w:t>
      </w:r>
      <w:r>
        <w:t>will the activity happen?</w:t>
      </w:r>
    </w:p>
    <w:p w:rsidR="009A7874" w:rsidP="00AE35D2" w14:paraId="4F2A3DBD" w14:textId="188AA4B1">
      <w:pPr>
        <w:ind w:left="360"/>
        <w:rPr>
          <w:i/>
          <w:iCs/>
        </w:rPr>
      </w:pPr>
      <w:r w:rsidRPr="00AE35D2">
        <w:rPr>
          <w:i/>
          <w:iCs/>
        </w:rPr>
        <w:t>Describe the time frame or number of events that will occur (e.g., We will conduct focus groups on May 13,14,</w:t>
      </w:r>
      <w:r w:rsidRPr="008776E7" w:rsidR="006525AC">
        <w:rPr>
          <w:i/>
          <w:iCs/>
        </w:rPr>
        <w:t xml:space="preserve"> </w:t>
      </w:r>
      <w:r w:rsidRPr="00AE35D2">
        <w:rPr>
          <w:i/>
          <w:iCs/>
        </w:rPr>
        <w:t>15</w:t>
      </w:r>
      <w:r w:rsidR="00052299">
        <w:rPr>
          <w:i/>
          <w:iCs/>
        </w:rPr>
        <w:t>;</w:t>
      </w:r>
      <w:r w:rsidRPr="00AE35D2">
        <w:rPr>
          <w:i/>
          <w:iCs/>
        </w:rPr>
        <w:t xml:space="preserve"> </w:t>
      </w:r>
      <w:r w:rsidR="00204DA0">
        <w:rPr>
          <w:i/>
          <w:iCs/>
        </w:rPr>
        <w:t>W</w:t>
      </w:r>
      <w:r w:rsidRPr="00AE35D2">
        <w:rPr>
          <w:i/>
          <w:iCs/>
        </w:rPr>
        <w:t>e plan to conduct customer intercept interviews over the course of the Summer at the field offices identified in response to #2 based on scheduling logistics concluding by Sept. 10</w:t>
      </w:r>
      <w:r w:rsidR="00A96F83">
        <w:rPr>
          <w:i/>
          <w:iCs/>
        </w:rPr>
        <w:t>;</w:t>
      </w:r>
      <w:r w:rsidRPr="00AE35D2">
        <w:rPr>
          <w:i/>
          <w:iCs/>
        </w:rPr>
        <w:t xml:space="preserve"> or This survey will remain on our website in alignment with the timing of the overall clearance.)</w:t>
      </w:r>
    </w:p>
    <w:p w:rsidR="00695F4E" w:rsidP="009A7874" w14:paraId="6BEC3DC4" w14:textId="77777777">
      <w:pPr>
        <w:pStyle w:val="ListParagraph"/>
        <w:ind w:left="360"/>
        <w:rPr>
          <w:i/>
          <w:iCs/>
        </w:rPr>
      </w:pPr>
    </w:p>
    <w:p w:rsidR="00695F4E" w:rsidRPr="00695F4E" w:rsidP="00AE35D2" w14:paraId="6A25E64A" w14:textId="7F319B04">
      <w:pPr>
        <w:pStyle w:val="ListParagraph"/>
        <w:ind w:left="360"/>
      </w:pPr>
      <w:r>
        <w:t xml:space="preserve">This portal will remain on </w:t>
      </w:r>
      <w:r w:rsidR="007218B5">
        <w:t>the CCSQ</w:t>
      </w:r>
      <w:r>
        <w:t xml:space="preserve"> platform in alignment with </w:t>
      </w:r>
      <w:r w:rsidR="00BC3C5E">
        <w:t xml:space="preserve">the iQIES development process for the foreseeable future.   </w:t>
      </w:r>
      <w:r>
        <w:t xml:space="preserve"> </w:t>
      </w:r>
    </w:p>
    <w:p w:rsidR="00EF4BA7" w:rsidRPr="00EF4BA7" w:rsidP="00AE35D2" w14:paraId="492DB03C" w14:textId="77777777">
      <w:pPr>
        <w:pStyle w:val="ListParagraph"/>
        <w:ind w:left="360"/>
      </w:pPr>
    </w:p>
    <w:p w:rsidR="00181422" w14:paraId="299D456A" w14:textId="77777777">
      <w:pPr>
        <w:rPr>
          <w:b/>
        </w:rPr>
      </w:pPr>
      <w:r>
        <w:rPr>
          <w:b/>
        </w:rPr>
        <w:br w:type="page"/>
      </w:r>
    </w:p>
    <w:p w:rsidR="00F24CFC" w:rsidP="00181422" w14:paraId="02FD2840" w14:textId="1D2AF007">
      <w:pPr>
        <w:pStyle w:val="Heading2"/>
        <w:tabs>
          <w:tab w:val="left" w:pos="900"/>
        </w:tabs>
        <w:ind w:right="-180"/>
      </w:pPr>
      <w:r w:rsidRPr="00AE35D2">
        <w:rPr>
          <w:szCs w:val="22"/>
        </w:rPr>
        <w:t xml:space="preserve">Instructions for completing Request for Approval under the </w:t>
      </w:r>
      <w:r w:rsidRPr="00AE35D2" w:rsidR="003515E6">
        <w:t>“</w:t>
      </w:r>
      <w:r w:rsidRPr="00AE35D2" w:rsidR="003515E6">
        <w:rPr>
          <w:rFonts w:eastAsia="Times"/>
        </w:rPr>
        <w:t>Generic Clearance for the Center for Clinical Standards and Quality IT Product and Support Teams</w:t>
      </w:r>
      <w:r w:rsidRPr="00AE35D2" w:rsidR="003515E6">
        <w:t>”</w:t>
      </w:r>
    </w:p>
    <w:p w:rsidR="00672E4C" w:rsidRPr="00672E4C" w:rsidP="00AE35D2" w14:paraId="737881DB" w14:textId="77777777"/>
    <w:p w:rsidR="00F24CFC" w:rsidP="00F24CFC" w14:paraId="44FDDE90" w14:textId="77777777">
      <w:pPr>
        <w:rPr>
          <w:b/>
        </w:rPr>
      </w:pPr>
      <w:r>
        <w:rPr>
          <w:b/>
          <w:noProof/>
          <w:color w:val="2B579A"/>
          <w:shd w:val="clear" w:color="auto" w:fill="E6E6E6"/>
        </w:rPr>
        <mc:AlternateContent>
          <mc:Choice Requires="wps">
            <w:drawing>
              <wp:anchor distT="0" distB="0" distL="114300" distR="114300" simplePos="0" relativeHeight="251660288" behindDoc="0" locked="0" layoutInCell="0" allowOverlap="1">
                <wp:simplePos x="0" y="0"/>
                <wp:positionH relativeFrom="column">
                  <wp:posOffset>0</wp:posOffset>
                </wp:positionH>
                <wp:positionV relativeFrom="paragraph">
                  <wp:posOffset>0</wp:posOffset>
                </wp:positionV>
                <wp:extent cx="5943600" cy="0"/>
                <wp:effectExtent l="0" t="12700" r="0" b="0"/>
                <wp:wrapNone/>
                <wp:docPr id="1" name="Line 4"/>
                <wp:cNvGraphicFramePr/>
                <a:graphic xmlns:a="http://schemas.openxmlformats.org/drawingml/2006/main">
                  <a:graphicData uri="http://schemas.microsoft.com/office/word/2010/wordprocessingShape">
                    <wps:wsp xmlns:wps="http://schemas.microsoft.com/office/word/2010/wordprocessingShape">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mso-height-percent:0;mso-height-relative:page;mso-width-percent:0;mso-width-relative:page;mso-wrap-distance-bottom:0;mso-wrap-distance-left:9pt;mso-wrap-distance-right:9pt;mso-wrap-distance-top:0;mso-wrap-style:square;position:absolute;visibility:visible;z-index:251661312" from="0,0" to="468pt,0" o:allowincell="f" strokeweight="1.5pt"/>
            </w:pict>
          </mc:Fallback>
        </mc:AlternateContent>
      </w:r>
    </w:p>
    <w:p w:rsidR="00F24CFC" w:rsidRPr="008F50D4" w:rsidP="00F24CFC" w14:paraId="5A5026CF" w14:textId="229F9E8F">
      <w:pPr>
        <w:rPr>
          <w:b/>
        </w:rPr>
      </w:pPr>
      <w:r w:rsidRPr="008F50D4">
        <w:rPr>
          <w:b/>
        </w:rPr>
        <w:t>TITLE OF INFORMATION COLLECTION:</w:t>
      </w:r>
      <w:r w:rsidRPr="008F50D4">
        <w:t xml:space="preserve"> Provide the name of the collection that is the subject of the reques</w:t>
      </w:r>
      <w:r w:rsidR="006A0F60">
        <w:t xml:space="preserve">t </w:t>
      </w:r>
      <w:r w:rsidR="00CB1078">
        <w:t xml:space="preserve">(e.g.  Comment card for soliciting feedback on </w:t>
      </w:r>
      <w:r w:rsidR="00CB1078">
        <w:t>xxxx</w:t>
      </w:r>
      <w:r w:rsidR="00CB1078">
        <w:t>)</w:t>
      </w:r>
      <w:r w:rsidR="006A0F60">
        <w:t>.</w:t>
      </w:r>
    </w:p>
    <w:p w:rsidR="00F24CFC" w:rsidRPr="00CF6542" w:rsidP="00F24CFC" w14:paraId="4FEDC4A4" w14:textId="77777777">
      <w:pPr>
        <w:rPr>
          <w:sz w:val="20"/>
          <w:szCs w:val="20"/>
        </w:rPr>
      </w:pPr>
    </w:p>
    <w:p w:rsidR="00F24CFC" w:rsidRPr="008F50D4" w:rsidP="00F24CFC" w14:paraId="6F9DA190" w14:textId="680F00D3">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rsidR="00F24CFC" w:rsidRPr="008F50D4" w:rsidP="00F24CFC" w14:paraId="0D4C174A" w14:textId="77777777">
      <w:pPr>
        <w:pStyle w:val="Header"/>
        <w:tabs>
          <w:tab w:val="clear" w:pos="4320"/>
          <w:tab w:val="clear" w:pos="8640"/>
        </w:tabs>
        <w:rPr>
          <w:b/>
        </w:rPr>
      </w:pPr>
    </w:p>
    <w:p w:rsidR="00F24CFC" w:rsidRPr="00804231" w:rsidP="00F24CFC" w14:paraId="40269B19" w14:textId="3FC74ED7">
      <w:pPr>
        <w:rPr>
          <w:b/>
        </w:rPr>
      </w:pPr>
      <w:r w:rsidRPr="008F50D4">
        <w:rPr>
          <w:b/>
        </w:rPr>
        <w:t>TYPE OF COLLECTION:</w:t>
      </w:r>
      <w:r w:rsidRPr="008F50D4">
        <w:t xml:space="preserve"> Check one box. If you are requesting approval of other instruments under the generic, you must complete a form for each instrument.</w:t>
      </w:r>
    </w:p>
    <w:p w:rsidR="00F24CFC" w:rsidRPr="00CF6542" w:rsidP="00F24CFC" w14:paraId="675B7EE0" w14:textId="77777777">
      <w:pPr>
        <w:pStyle w:val="BodyTextIndent"/>
        <w:tabs>
          <w:tab w:val="left" w:pos="360"/>
        </w:tabs>
        <w:ind w:left="0"/>
        <w:rPr>
          <w:bCs/>
        </w:rPr>
      </w:pPr>
    </w:p>
    <w:p w:rsidR="00F24CFC" w:rsidP="00F24CFC" w14:paraId="3C1F3C01" w14:textId="7F7D2122">
      <w:r w:rsidRPr="008F50D4">
        <w:rPr>
          <w:b/>
        </w:rPr>
        <w:t>CERTIFICATION:</w:t>
      </w:r>
      <w:r w:rsidRPr="008F50D4" w:rsidR="008F50D4">
        <w:rPr>
          <w:b/>
        </w:rPr>
        <w:t xml:space="preserve"> </w:t>
      </w:r>
      <w:r w:rsidR="008F50D4">
        <w:t>Please read the certification carefully.  If you incorrectly certify, the collection will be returned as improperly submitted or it will be disapproved.</w:t>
      </w:r>
    </w:p>
    <w:p w:rsidR="00804231" w:rsidP="00F24CFC" w14:paraId="7E6D0BF6" w14:textId="3870CAE3"/>
    <w:p w:rsidR="00804231" w:rsidP="00804231" w14:paraId="3B50C72E" w14:textId="703895FC">
      <w:r w:rsidRPr="00804231">
        <w:rPr>
          <w:b/>
          <w:caps/>
        </w:rPr>
        <w:t>Personally</w:t>
      </w:r>
      <w:r w:rsidRPr="00804231">
        <w:rPr>
          <w:b/>
          <w:caps/>
        </w:rPr>
        <w:t xml:space="preserve"> Identifiable Information</w:t>
      </w:r>
      <w:r w:rsidRPr="00C86E91">
        <w:rPr>
          <w:b/>
        </w:rPr>
        <w:t>:</w:t>
      </w:r>
      <w:r>
        <w:rPr>
          <w:b/>
        </w:rPr>
        <w:t xml:space="preserve"> </w:t>
      </w:r>
      <w:r>
        <w:t xml:space="preserve">Provide answers to the questions. Note: Agencies should only collect PII to the extent </w:t>
      </w:r>
      <w:r w:rsidRPr="00073710">
        <w:t>necessary</w:t>
      </w:r>
      <w:r>
        <w:t>, and they should only retain PII for the period that is necessary to achieve a specific objective.</w:t>
      </w:r>
    </w:p>
    <w:p w:rsidR="0091796C" w:rsidP="00804231" w14:paraId="45DEE499" w14:textId="12F4ABC2"/>
    <w:p w:rsidR="0091796C" w:rsidRPr="008F50D4" w:rsidP="0091796C" w14:paraId="482B7CD6" w14:textId="77777777">
      <w:pPr>
        <w:pStyle w:val="ListParagraph"/>
        <w:ind w:left="0"/>
        <w:rPr>
          <w:b/>
        </w:rPr>
      </w:pPr>
      <w:r w:rsidRPr="0091796C">
        <w:rPr>
          <w:b/>
          <w:caps/>
        </w:rPr>
        <w:t>Gifts or Payments</w:t>
      </w:r>
      <w:r>
        <w:rPr>
          <w:b/>
        </w:rPr>
        <w:t xml:space="preserve">: </w:t>
      </w:r>
      <w:r>
        <w:t xml:space="preserve">If you answer yes to the question, </w:t>
      </w:r>
      <w:r w:rsidRPr="008F50D4">
        <w:t>please describe</w:t>
      </w:r>
      <w:r>
        <w:t xml:space="preserve"> the incentive,</w:t>
      </w:r>
      <w:r w:rsidRPr="008F50D4">
        <w:t xml:space="preserve"> and provide a justification for the amount.</w:t>
      </w:r>
    </w:p>
    <w:p w:rsidR="00804231" w:rsidP="00F24CFC" w14:paraId="5A243D4E" w14:textId="267A5DD0"/>
    <w:p w:rsidR="0091796C" w:rsidP="0091796C" w14:paraId="6E78066C" w14:textId="77777777">
      <w:pPr>
        <w:rPr>
          <w:b/>
        </w:rPr>
      </w:pPr>
      <w:r>
        <w:rPr>
          <w:b/>
        </w:rPr>
        <w:t>BURDEN HOURS:</w:t>
      </w:r>
    </w:p>
    <w:p w:rsidR="0091796C" w:rsidP="0091796C" w14:paraId="0D9B42C4" w14:textId="77777777">
      <w:r>
        <w:rPr>
          <w:b/>
        </w:rPr>
        <w:t>Category of Respondents</w:t>
      </w:r>
      <w:r w:rsidRPr="00695F4E">
        <w:rPr>
          <w:b/>
        </w:rPr>
        <w:t xml:space="preserve">: </w:t>
      </w:r>
      <w:r w:rsidRPr="00695F4E">
        <w:t>Identify who you expect the respondents to be in terms of the following categories: (1) Individuals or Households; (2) Private Sector; (3) State, local, or tribal governments; or (4) Federal Government. Only one type of respondent can be selected per row.</w:t>
      </w:r>
      <w:r>
        <w:t xml:space="preserve"> </w:t>
      </w:r>
    </w:p>
    <w:p w:rsidR="0091796C" w:rsidP="0091796C" w14:paraId="185D117A" w14:textId="5381A68C">
      <w:r w:rsidRPr="008F50D4">
        <w:rPr>
          <w:b/>
        </w:rPr>
        <w:t>No</w:t>
      </w:r>
      <w:r>
        <w:rPr>
          <w:b/>
        </w:rPr>
        <w:t>.</w:t>
      </w:r>
      <w:r w:rsidRPr="008F50D4">
        <w:rPr>
          <w:b/>
        </w:rPr>
        <w:t xml:space="preserve"> of Respondents:</w:t>
      </w:r>
      <w:r>
        <w:t xml:space="preserve"> Provide an estimate of the Number of respondents.</w:t>
      </w:r>
    </w:p>
    <w:p w:rsidR="0091796C" w:rsidP="0091796C" w14:paraId="4574389B" w14:textId="1D688888">
      <w:r>
        <w:rPr>
          <w:b/>
        </w:rPr>
        <w:t xml:space="preserve">Participation Time: </w:t>
      </w:r>
      <w:r>
        <w:t>Provide an estimate of the amount of time required for a respondent to participate (e.g., fill out a survey or participate in a focus group).</w:t>
      </w:r>
    </w:p>
    <w:p w:rsidR="0091796C" w:rsidRPr="008F50D4" w:rsidP="0091796C" w14:paraId="16AC707F" w14:textId="49998D30">
      <w:r w:rsidRPr="008F50D4">
        <w:rPr>
          <w:b/>
        </w:rPr>
        <w:t>Burden:</w:t>
      </w:r>
      <w:r>
        <w:t xml:space="preserve"> Provide the </w:t>
      </w:r>
      <w:r w:rsidRPr="008F50D4">
        <w:t xml:space="preserve">Annual burden hours: Multiply the </w:t>
      </w:r>
      <w:r w:rsidR="00452D77">
        <w:t>n</w:t>
      </w:r>
      <w:r w:rsidRPr="008F50D4">
        <w:t>umber of responses and the participation time and</w:t>
      </w:r>
      <w:r>
        <w:t xml:space="preserve"> divide by 60.</w:t>
      </w:r>
    </w:p>
    <w:p w:rsidR="0091796C" w:rsidRPr="006832D9" w:rsidP="0091796C" w14:paraId="706477F9" w14:textId="77777777">
      <w:pPr>
        <w:keepNext/>
        <w:keepLines/>
        <w:rPr>
          <w:b/>
        </w:rPr>
      </w:pPr>
    </w:p>
    <w:p w:rsidR="0091796C" w:rsidP="0091796C" w14:paraId="595B825E" w14:textId="77777777">
      <w:pPr>
        <w:rPr>
          <w:b/>
        </w:rPr>
      </w:pPr>
      <w:r>
        <w:rPr>
          <w:b/>
        </w:rPr>
        <w:t xml:space="preserve">FEDERAL COST: </w:t>
      </w:r>
      <w:r>
        <w:t>Provide an estimate of the annual cost to the Federal government.</w:t>
      </w:r>
    </w:p>
    <w:p w:rsidR="00804231" w:rsidP="00F24CFC" w14:paraId="16A3EF85" w14:textId="37B96849"/>
    <w:p w:rsidR="00995F09" w:rsidRPr="00995F09" w:rsidP="00F24CFC" w14:paraId="5EE28CD0" w14:textId="67C7EE2A">
      <w:pPr>
        <w:rPr>
          <w:b/>
          <w:bCs/>
        </w:rPr>
      </w:pPr>
      <w:r w:rsidRPr="006534DF">
        <w:rPr>
          <w:b/>
          <w:bCs/>
        </w:rPr>
        <w:t>ACTIVITY DETAILS:</w:t>
      </w:r>
      <w:r w:rsidRPr="00995F09">
        <w:rPr>
          <w:b/>
          <w:bCs/>
        </w:rPr>
        <w:t xml:space="preserve"> </w:t>
      </w:r>
      <w:r w:rsidRPr="006534DF">
        <w:t xml:space="preserve">Complete </w:t>
      </w:r>
      <w:r w:rsidR="0000401B">
        <w:t xml:space="preserve">each </w:t>
      </w:r>
      <w:r w:rsidRPr="006534DF">
        <w:t xml:space="preserve">section </w:t>
      </w:r>
      <w:r w:rsidRPr="006534DF" w:rsidR="006534DF">
        <w:t>as described.</w:t>
      </w:r>
    </w:p>
    <w:p w:rsidR="00995F09" w:rsidP="00F24CFC" w14:paraId="3A10C733" w14:textId="77777777"/>
    <w:p w:rsidR="00F24CFC" w:rsidRPr="0000401B" w:rsidP="00F24CFC" w14:paraId="16E2BB3A" w14:textId="666F1CC7">
      <w:pPr>
        <w:rPr>
          <w:b/>
          <w:bCs/>
          <w:u w:val="single"/>
        </w:rPr>
      </w:pPr>
      <w:r w:rsidRPr="0000401B">
        <w:rPr>
          <w:b/>
          <w:bCs/>
          <w:u w:val="single"/>
        </w:rPr>
        <w:t xml:space="preserve">If you are conducting a focus group, survey, or plan to employ statistical methods, </w:t>
      </w:r>
      <w:r w:rsidRPr="0000401B" w:rsidR="00181422">
        <w:rPr>
          <w:b/>
          <w:bCs/>
          <w:u w:val="single"/>
        </w:rPr>
        <w:t>please provide</w:t>
      </w:r>
      <w:r w:rsidRPr="0000401B">
        <w:rPr>
          <w:b/>
          <w:bCs/>
          <w:u w:val="single"/>
        </w:rPr>
        <w:t xml:space="preserve"> a description of how you plan to identify your potential group of responden</w:t>
      </w:r>
      <w:r w:rsidRPr="0000401B" w:rsidR="003F1C5B">
        <w:rPr>
          <w:b/>
          <w:bCs/>
          <w:u w:val="single"/>
        </w:rPr>
        <w:t>ts and how you will select them.</w:t>
      </w:r>
    </w:p>
    <w:p w:rsidR="00F24CFC" w:rsidRPr="00CF6542" w:rsidP="00F24CFC" w14:paraId="1335593E" w14:textId="77777777">
      <w:pPr>
        <w:rPr>
          <w:b/>
          <w:sz w:val="20"/>
          <w:szCs w:val="20"/>
        </w:rPr>
      </w:pPr>
    </w:p>
    <w:p w:rsidR="005E714A" w:rsidP="00AE35D2" w14:paraId="12BAD38B" w14:textId="6684FC47">
      <w:r>
        <w:rPr>
          <w:b/>
        </w:rPr>
        <w:t xml:space="preserve">Submit </w:t>
      </w:r>
      <w:r w:rsidRPr="00F24CFC" w:rsidR="00F24CFC">
        <w:rPr>
          <w:b/>
        </w:rPr>
        <w:t>all instruments, instructions, and scripts are submitted with the request.</w:t>
      </w:r>
    </w:p>
    <w:sectPr w:rsidSect="00194AC6">
      <w:headerReference w:type="default" r:id="rId8"/>
      <w:footerReference w:type="default" r:id="rId9"/>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F50D4" w14:paraId="5B3091DB"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CF6542">
      <w:rPr>
        <w:rStyle w:val="PageNumber"/>
        <w:noProof/>
        <w:sz w:val="20"/>
        <w:szCs w:val="20"/>
      </w:rPr>
      <w:t>1</w:t>
    </w:r>
    <w:r>
      <w:rPr>
        <w:rStyle w:val="PageNumber"/>
        <w:sz w:val="20"/>
        <w:szCs w:val="20"/>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A2105" w14:paraId="11128AB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7918FD36"/>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71613C6"/>
    <w:multiLevelType w:val="hybridMultilevel"/>
    <w:tmpl w:val="785CD9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0">
    <w:nsid w:val="3E494384"/>
    <w:multiLevelType w:val="hybridMultilevel"/>
    <w:tmpl w:val="E34EE63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46B563E6"/>
    <w:multiLevelType w:val="hybridMultilevel"/>
    <w:tmpl w:val="2ED2A956"/>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7">
    <w:nsid w:val="6D883A7F"/>
    <w:multiLevelType w:val="multilevel"/>
    <w:tmpl w:val="B2D086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9E05BCA"/>
    <w:multiLevelType w:val="hybridMultilevel"/>
    <w:tmpl w:val="30605A2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B0421DF"/>
    <w:multiLevelType w:val="hybridMultilevel"/>
    <w:tmpl w:val="3F04DFF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2"/>
  </w:num>
  <w:num w:numId="3">
    <w:abstractNumId w:val="19"/>
  </w:num>
  <w:num w:numId="4">
    <w:abstractNumId w:val="23"/>
  </w:num>
  <w:num w:numId="5">
    <w:abstractNumId w:val="3"/>
  </w:num>
  <w:num w:numId="6">
    <w:abstractNumId w:val="1"/>
  </w:num>
  <w:num w:numId="7">
    <w:abstractNumId w:val="9"/>
  </w:num>
  <w:num w:numId="8">
    <w:abstractNumId w:val="16"/>
  </w:num>
  <w:num w:numId="9">
    <w:abstractNumId w:val="11"/>
  </w:num>
  <w:num w:numId="10">
    <w:abstractNumId w:val="2"/>
  </w:num>
  <w:num w:numId="11">
    <w:abstractNumId w:val="6"/>
  </w:num>
  <w:num w:numId="12">
    <w:abstractNumId w:val="7"/>
  </w:num>
  <w:num w:numId="13">
    <w:abstractNumId w:val="0"/>
  </w:num>
  <w:num w:numId="14">
    <w:abstractNumId w:val="18"/>
  </w:num>
  <w:num w:numId="15">
    <w:abstractNumId w:val="15"/>
  </w:num>
  <w:num w:numId="16">
    <w:abstractNumId w:val="14"/>
  </w:num>
  <w:num w:numId="17">
    <w:abstractNumId w:val="4"/>
  </w:num>
  <w:num w:numId="18">
    <w:abstractNumId w:val="5"/>
  </w:num>
  <w:num w:numId="19">
    <w:abstractNumId w:val="17"/>
  </w:num>
  <w:num w:numId="20">
    <w:abstractNumId w:val="20"/>
  </w:num>
  <w:num w:numId="21">
    <w:abstractNumId w:val="10"/>
  </w:num>
  <w:num w:numId="22">
    <w:abstractNumId w:val="13"/>
  </w:num>
  <w:num w:numId="23">
    <w:abstractNumId w:val="21"/>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401B"/>
    <w:rsid w:val="0001027E"/>
    <w:rsid w:val="00021482"/>
    <w:rsid w:val="00023A57"/>
    <w:rsid w:val="00047A64"/>
    <w:rsid w:val="00052299"/>
    <w:rsid w:val="00055B24"/>
    <w:rsid w:val="00061ECA"/>
    <w:rsid w:val="00063C72"/>
    <w:rsid w:val="000646FF"/>
    <w:rsid w:val="00067329"/>
    <w:rsid w:val="00072D9F"/>
    <w:rsid w:val="00073710"/>
    <w:rsid w:val="00074DA4"/>
    <w:rsid w:val="00090AB9"/>
    <w:rsid w:val="000A6DC3"/>
    <w:rsid w:val="000B2838"/>
    <w:rsid w:val="000B728D"/>
    <w:rsid w:val="000D1DE0"/>
    <w:rsid w:val="000D44CA"/>
    <w:rsid w:val="000E18A6"/>
    <w:rsid w:val="000E200B"/>
    <w:rsid w:val="000F60F3"/>
    <w:rsid w:val="000F68BE"/>
    <w:rsid w:val="000F780F"/>
    <w:rsid w:val="00101449"/>
    <w:rsid w:val="001072E9"/>
    <w:rsid w:val="00110D5A"/>
    <w:rsid w:val="00114870"/>
    <w:rsid w:val="00122EF5"/>
    <w:rsid w:val="00155B5C"/>
    <w:rsid w:val="00181422"/>
    <w:rsid w:val="00187250"/>
    <w:rsid w:val="001927A4"/>
    <w:rsid w:val="00194AC6"/>
    <w:rsid w:val="00197351"/>
    <w:rsid w:val="001A23B0"/>
    <w:rsid w:val="001A25CC"/>
    <w:rsid w:val="001A4027"/>
    <w:rsid w:val="001B0AAA"/>
    <w:rsid w:val="001C39F7"/>
    <w:rsid w:val="001C594F"/>
    <w:rsid w:val="001D32DC"/>
    <w:rsid w:val="001D5135"/>
    <w:rsid w:val="001E4B98"/>
    <w:rsid w:val="001E669C"/>
    <w:rsid w:val="001F32C0"/>
    <w:rsid w:val="001F5906"/>
    <w:rsid w:val="001F7DBC"/>
    <w:rsid w:val="00204DA0"/>
    <w:rsid w:val="00226A96"/>
    <w:rsid w:val="00232EFF"/>
    <w:rsid w:val="0023542C"/>
    <w:rsid w:val="00237B48"/>
    <w:rsid w:val="0024521E"/>
    <w:rsid w:val="00263C3D"/>
    <w:rsid w:val="00274D0B"/>
    <w:rsid w:val="00275533"/>
    <w:rsid w:val="002801FC"/>
    <w:rsid w:val="00295039"/>
    <w:rsid w:val="002960B5"/>
    <w:rsid w:val="002B052D"/>
    <w:rsid w:val="002B2374"/>
    <w:rsid w:val="002B2B5A"/>
    <w:rsid w:val="002B34CD"/>
    <w:rsid w:val="002B3C95"/>
    <w:rsid w:val="002C0827"/>
    <w:rsid w:val="002C20C1"/>
    <w:rsid w:val="002D0B92"/>
    <w:rsid w:val="002E7755"/>
    <w:rsid w:val="002F25CF"/>
    <w:rsid w:val="002F6D33"/>
    <w:rsid w:val="00302DE6"/>
    <w:rsid w:val="00316A75"/>
    <w:rsid w:val="00327040"/>
    <w:rsid w:val="0033166C"/>
    <w:rsid w:val="00331B06"/>
    <w:rsid w:val="003515E6"/>
    <w:rsid w:val="00351CF8"/>
    <w:rsid w:val="003602F0"/>
    <w:rsid w:val="00364CE7"/>
    <w:rsid w:val="00375E13"/>
    <w:rsid w:val="003840DC"/>
    <w:rsid w:val="003A663C"/>
    <w:rsid w:val="003B2D17"/>
    <w:rsid w:val="003B487D"/>
    <w:rsid w:val="003D5BBE"/>
    <w:rsid w:val="003E3C61"/>
    <w:rsid w:val="003F10A8"/>
    <w:rsid w:val="003F1C5B"/>
    <w:rsid w:val="00416EB7"/>
    <w:rsid w:val="00417920"/>
    <w:rsid w:val="00434CF4"/>
    <w:rsid w:val="00434E33"/>
    <w:rsid w:val="00441434"/>
    <w:rsid w:val="004446B9"/>
    <w:rsid w:val="0045049E"/>
    <w:rsid w:val="00450DAF"/>
    <w:rsid w:val="0045264C"/>
    <w:rsid w:val="00452D77"/>
    <w:rsid w:val="00456EAB"/>
    <w:rsid w:val="004608AA"/>
    <w:rsid w:val="00466A88"/>
    <w:rsid w:val="00476517"/>
    <w:rsid w:val="004818E2"/>
    <w:rsid w:val="00486432"/>
    <w:rsid w:val="004874BD"/>
    <w:rsid w:val="004875D0"/>
    <w:rsid w:val="004876EC"/>
    <w:rsid w:val="00491839"/>
    <w:rsid w:val="00495C06"/>
    <w:rsid w:val="004A447D"/>
    <w:rsid w:val="004B2F7F"/>
    <w:rsid w:val="004C516C"/>
    <w:rsid w:val="004D1E43"/>
    <w:rsid w:val="004D4F35"/>
    <w:rsid w:val="004D6E14"/>
    <w:rsid w:val="004E1AD1"/>
    <w:rsid w:val="005009B0"/>
    <w:rsid w:val="00500A2F"/>
    <w:rsid w:val="005025C9"/>
    <w:rsid w:val="005029DF"/>
    <w:rsid w:val="00512325"/>
    <w:rsid w:val="00512346"/>
    <w:rsid w:val="0052623F"/>
    <w:rsid w:val="00543B56"/>
    <w:rsid w:val="00546130"/>
    <w:rsid w:val="00550377"/>
    <w:rsid w:val="00566570"/>
    <w:rsid w:val="005848D6"/>
    <w:rsid w:val="00590179"/>
    <w:rsid w:val="0059520E"/>
    <w:rsid w:val="00595FF0"/>
    <w:rsid w:val="005A02D4"/>
    <w:rsid w:val="005A1006"/>
    <w:rsid w:val="005B7122"/>
    <w:rsid w:val="005B7C6A"/>
    <w:rsid w:val="005C06F9"/>
    <w:rsid w:val="005D4F36"/>
    <w:rsid w:val="005E714A"/>
    <w:rsid w:val="005F1CEF"/>
    <w:rsid w:val="005F693D"/>
    <w:rsid w:val="006140A0"/>
    <w:rsid w:val="00620202"/>
    <w:rsid w:val="00634AA1"/>
    <w:rsid w:val="00636621"/>
    <w:rsid w:val="00640428"/>
    <w:rsid w:val="006414CD"/>
    <w:rsid w:val="00642B49"/>
    <w:rsid w:val="00650510"/>
    <w:rsid w:val="006513C0"/>
    <w:rsid w:val="006525AC"/>
    <w:rsid w:val="006534DF"/>
    <w:rsid w:val="00664DFC"/>
    <w:rsid w:val="006674E0"/>
    <w:rsid w:val="00667BD1"/>
    <w:rsid w:val="00672E4C"/>
    <w:rsid w:val="006755F2"/>
    <w:rsid w:val="006832D9"/>
    <w:rsid w:val="0069403B"/>
    <w:rsid w:val="00695F4E"/>
    <w:rsid w:val="006A0F60"/>
    <w:rsid w:val="006A4EAA"/>
    <w:rsid w:val="006B73B2"/>
    <w:rsid w:val="006C4BFE"/>
    <w:rsid w:val="006C68F2"/>
    <w:rsid w:val="006D7176"/>
    <w:rsid w:val="006F2F96"/>
    <w:rsid w:val="006F3DDE"/>
    <w:rsid w:val="00704349"/>
    <w:rsid w:val="00704678"/>
    <w:rsid w:val="007218B5"/>
    <w:rsid w:val="00725399"/>
    <w:rsid w:val="007425E7"/>
    <w:rsid w:val="00751FE4"/>
    <w:rsid w:val="0075402B"/>
    <w:rsid w:val="00757474"/>
    <w:rsid w:val="00760F5F"/>
    <w:rsid w:val="0076324A"/>
    <w:rsid w:val="00782B0D"/>
    <w:rsid w:val="007A26B9"/>
    <w:rsid w:val="007B3109"/>
    <w:rsid w:val="007D0652"/>
    <w:rsid w:val="007D3261"/>
    <w:rsid w:val="007E2B18"/>
    <w:rsid w:val="007E65FE"/>
    <w:rsid w:val="007F7080"/>
    <w:rsid w:val="00802607"/>
    <w:rsid w:val="00804231"/>
    <w:rsid w:val="00807412"/>
    <w:rsid w:val="008101A5"/>
    <w:rsid w:val="00822664"/>
    <w:rsid w:val="00825C37"/>
    <w:rsid w:val="00843796"/>
    <w:rsid w:val="00844706"/>
    <w:rsid w:val="00864D79"/>
    <w:rsid w:val="008776E7"/>
    <w:rsid w:val="008901D8"/>
    <w:rsid w:val="0089266E"/>
    <w:rsid w:val="00895229"/>
    <w:rsid w:val="008A0DA9"/>
    <w:rsid w:val="008B2EB3"/>
    <w:rsid w:val="008C1CE2"/>
    <w:rsid w:val="008C2007"/>
    <w:rsid w:val="008F0203"/>
    <w:rsid w:val="008F50D4"/>
    <w:rsid w:val="008F5776"/>
    <w:rsid w:val="008F7707"/>
    <w:rsid w:val="00901BE4"/>
    <w:rsid w:val="00904D78"/>
    <w:rsid w:val="00906656"/>
    <w:rsid w:val="0091796C"/>
    <w:rsid w:val="009239AA"/>
    <w:rsid w:val="00931324"/>
    <w:rsid w:val="00935ADA"/>
    <w:rsid w:val="00946B6C"/>
    <w:rsid w:val="009504B5"/>
    <w:rsid w:val="00955A71"/>
    <w:rsid w:val="0096108F"/>
    <w:rsid w:val="009903D7"/>
    <w:rsid w:val="00995F09"/>
    <w:rsid w:val="009A5D86"/>
    <w:rsid w:val="009A7874"/>
    <w:rsid w:val="009C13B9"/>
    <w:rsid w:val="009D01A2"/>
    <w:rsid w:val="009F0419"/>
    <w:rsid w:val="009F217B"/>
    <w:rsid w:val="009F5923"/>
    <w:rsid w:val="00A14AB8"/>
    <w:rsid w:val="00A403BB"/>
    <w:rsid w:val="00A44795"/>
    <w:rsid w:val="00A51A79"/>
    <w:rsid w:val="00A57404"/>
    <w:rsid w:val="00A674DF"/>
    <w:rsid w:val="00A72A2A"/>
    <w:rsid w:val="00A83AA6"/>
    <w:rsid w:val="00A84BC2"/>
    <w:rsid w:val="00A86785"/>
    <w:rsid w:val="00A934D6"/>
    <w:rsid w:val="00A94230"/>
    <w:rsid w:val="00A94952"/>
    <w:rsid w:val="00A96F83"/>
    <w:rsid w:val="00AB15A1"/>
    <w:rsid w:val="00AB2318"/>
    <w:rsid w:val="00AB7EFC"/>
    <w:rsid w:val="00AD0218"/>
    <w:rsid w:val="00AD5FB7"/>
    <w:rsid w:val="00AE1809"/>
    <w:rsid w:val="00AE35D2"/>
    <w:rsid w:val="00AF3970"/>
    <w:rsid w:val="00B14320"/>
    <w:rsid w:val="00B52069"/>
    <w:rsid w:val="00B5672E"/>
    <w:rsid w:val="00B628CF"/>
    <w:rsid w:val="00B80D76"/>
    <w:rsid w:val="00B81ED1"/>
    <w:rsid w:val="00B83B70"/>
    <w:rsid w:val="00B85617"/>
    <w:rsid w:val="00B97E53"/>
    <w:rsid w:val="00BA2105"/>
    <w:rsid w:val="00BA6173"/>
    <w:rsid w:val="00BA733C"/>
    <w:rsid w:val="00BA7CD5"/>
    <w:rsid w:val="00BA7E06"/>
    <w:rsid w:val="00BB43B5"/>
    <w:rsid w:val="00BB6219"/>
    <w:rsid w:val="00BC3C5E"/>
    <w:rsid w:val="00BD290F"/>
    <w:rsid w:val="00BE1A28"/>
    <w:rsid w:val="00BE4AA3"/>
    <w:rsid w:val="00C037C3"/>
    <w:rsid w:val="00C05BB6"/>
    <w:rsid w:val="00C109B2"/>
    <w:rsid w:val="00C14CC4"/>
    <w:rsid w:val="00C20DDD"/>
    <w:rsid w:val="00C25946"/>
    <w:rsid w:val="00C31C79"/>
    <w:rsid w:val="00C33C52"/>
    <w:rsid w:val="00C35EA2"/>
    <w:rsid w:val="00C40D8B"/>
    <w:rsid w:val="00C54212"/>
    <w:rsid w:val="00C8407A"/>
    <w:rsid w:val="00C8488C"/>
    <w:rsid w:val="00C86E91"/>
    <w:rsid w:val="00CA2650"/>
    <w:rsid w:val="00CB1078"/>
    <w:rsid w:val="00CC45CF"/>
    <w:rsid w:val="00CC53CB"/>
    <w:rsid w:val="00CC6FAF"/>
    <w:rsid w:val="00CF6542"/>
    <w:rsid w:val="00D07C10"/>
    <w:rsid w:val="00D20C9A"/>
    <w:rsid w:val="00D24698"/>
    <w:rsid w:val="00D33C35"/>
    <w:rsid w:val="00D544FE"/>
    <w:rsid w:val="00D6383F"/>
    <w:rsid w:val="00D730A3"/>
    <w:rsid w:val="00D85C7C"/>
    <w:rsid w:val="00D90203"/>
    <w:rsid w:val="00D91CD3"/>
    <w:rsid w:val="00D9379A"/>
    <w:rsid w:val="00D959A0"/>
    <w:rsid w:val="00D97ADC"/>
    <w:rsid w:val="00DA4615"/>
    <w:rsid w:val="00DA5690"/>
    <w:rsid w:val="00DB59D0"/>
    <w:rsid w:val="00DB72F2"/>
    <w:rsid w:val="00DC106C"/>
    <w:rsid w:val="00DC33D3"/>
    <w:rsid w:val="00DD3F5D"/>
    <w:rsid w:val="00DE1A41"/>
    <w:rsid w:val="00DF48C2"/>
    <w:rsid w:val="00E0082C"/>
    <w:rsid w:val="00E02658"/>
    <w:rsid w:val="00E13278"/>
    <w:rsid w:val="00E2444A"/>
    <w:rsid w:val="00E26329"/>
    <w:rsid w:val="00E301E0"/>
    <w:rsid w:val="00E30F14"/>
    <w:rsid w:val="00E3350D"/>
    <w:rsid w:val="00E40B50"/>
    <w:rsid w:val="00E41931"/>
    <w:rsid w:val="00E50293"/>
    <w:rsid w:val="00E54072"/>
    <w:rsid w:val="00E55A3D"/>
    <w:rsid w:val="00E573E4"/>
    <w:rsid w:val="00E65FFC"/>
    <w:rsid w:val="00E744EA"/>
    <w:rsid w:val="00E75375"/>
    <w:rsid w:val="00E80951"/>
    <w:rsid w:val="00E854FE"/>
    <w:rsid w:val="00E85F74"/>
    <w:rsid w:val="00E86CC6"/>
    <w:rsid w:val="00E906F6"/>
    <w:rsid w:val="00E95032"/>
    <w:rsid w:val="00EA69BB"/>
    <w:rsid w:val="00EA770B"/>
    <w:rsid w:val="00EB56B3"/>
    <w:rsid w:val="00EC3C52"/>
    <w:rsid w:val="00EC553C"/>
    <w:rsid w:val="00ED6492"/>
    <w:rsid w:val="00EE0274"/>
    <w:rsid w:val="00EE44C2"/>
    <w:rsid w:val="00EF2095"/>
    <w:rsid w:val="00EF4BA7"/>
    <w:rsid w:val="00F010A1"/>
    <w:rsid w:val="00F0323E"/>
    <w:rsid w:val="00F06866"/>
    <w:rsid w:val="00F112EB"/>
    <w:rsid w:val="00F15956"/>
    <w:rsid w:val="00F15E14"/>
    <w:rsid w:val="00F24CFC"/>
    <w:rsid w:val="00F25852"/>
    <w:rsid w:val="00F30E7C"/>
    <w:rsid w:val="00F3170F"/>
    <w:rsid w:val="00F3720E"/>
    <w:rsid w:val="00F4757A"/>
    <w:rsid w:val="00F570C9"/>
    <w:rsid w:val="00F75BB3"/>
    <w:rsid w:val="00F820C6"/>
    <w:rsid w:val="00F867AB"/>
    <w:rsid w:val="00F976B0"/>
    <w:rsid w:val="00F97C40"/>
    <w:rsid w:val="00FA4A53"/>
    <w:rsid w:val="00FA6DE7"/>
    <w:rsid w:val="00FB2BA8"/>
    <w:rsid w:val="00FB5E65"/>
    <w:rsid w:val="00FC0A8E"/>
    <w:rsid w:val="00FD2D9E"/>
    <w:rsid w:val="00FE2FA6"/>
    <w:rsid w:val="00FE3DF2"/>
    <w:rsid w:val="03E2E536"/>
    <w:rsid w:val="0E7E21E7"/>
    <w:rsid w:val="261534E2"/>
    <w:rsid w:val="26809D8E"/>
    <w:rsid w:val="2FF6610A"/>
    <w:rsid w:val="31EFC2D4"/>
    <w:rsid w:val="39493C99"/>
    <w:rsid w:val="430E0C99"/>
    <w:rsid w:val="4B31EBD1"/>
    <w:rsid w:val="4E6F4172"/>
    <w:rsid w:val="516EA02D"/>
    <w:rsid w:val="528278B6"/>
    <w:rsid w:val="5EFBEF39"/>
    <w:rsid w:val="6809D3D9"/>
    <w:rsid w:val="78EBE718"/>
  </w:rsids>
  <w:docVars>
    <w:docVar w:name="__Grammarly_42___1" w:val="H4sIAAAAAAAEAKtWcslP9kxRslIyNDaytDA1MzQzNjG3NDEyMzdT0lEKTi0uzszPAykwrAUAR8yib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E8EF848"/>
  <w15:chartTrackingRefBased/>
  <w15:docId w15:val="{FBC096D8-BA04-498C-A4F4-E9DAB1CC5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customStyle="1" w:styleId="normaltextrun">
    <w:name w:val="normaltextrun"/>
    <w:basedOn w:val="DefaultParagraphFont"/>
    <w:rsid w:val="00302DE6"/>
  </w:style>
  <w:style w:type="character" w:customStyle="1" w:styleId="eop">
    <w:name w:val="eop"/>
    <w:basedOn w:val="DefaultParagraphFont"/>
    <w:rsid w:val="00302DE6"/>
  </w:style>
  <w:style w:type="paragraph" w:customStyle="1" w:styleId="paragraph">
    <w:name w:val="paragraph"/>
    <w:basedOn w:val="Normal"/>
    <w:rsid w:val="00E301E0"/>
    <w:pPr>
      <w:spacing w:before="100" w:beforeAutospacing="1" w:after="100" w:afterAutospacing="1"/>
    </w:pPr>
  </w:style>
  <w:style w:type="character" w:styleId="Mention">
    <w:name w:val="Mention"/>
    <w:basedOn w:val="DefaultParagraphFont"/>
    <w:uiPriority w:val="99"/>
    <w:unhideWhenUsed/>
    <w:rsid w:val="006D7176"/>
    <w:rPr>
      <w:color w:val="2B579A"/>
      <w:shd w:val="clear" w:color="auto" w:fill="E6E6E6"/>
    </w:rPr>
  </w:style>
  <w:style w:type="paragraph" w:styleId="Revision">
    <w:name w:val="Revision"/>
    <w:hidden/>
    <w:uiPriority w:val="99"/>
    <w:semiHidden/>
    <w:rsid w:val="003B2D1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h5dfde27acc9453eb6bf355341e11262 xmlns="85224529-8a19-4404-a5a4-2707b294952a">
      <Terms xmlns="http://schemas.microsoft.com/office/infopath/2007/PartnerControls"/>
    </h5dfde27acc9453eb6bf355341e11262>
    <TaxCatchAll xmlns="88a52ceb-442d-48e8-b4ae-7ab5730f700f"/>
    <TaxKeywordTaxHTField xmlns="88a52ceb-442d-48e8-b4ae-7ab5730f700f">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28B74BBBDF604B90DE6188EBB786FC" ma:contentTypeVersion="18" ma:contentTypeDescription="Create a new document." ma:contentTypeScope="" ma:versionID="9a2aaf188a436c056b91d1e444e6d097">
  <xsd:schema xmlns:xsd="http://www.w3.org/2001/XMLSchema" xmlns:xs="http://www.w3.org/2001/XMLSchema" xmlns:p="http://schemas.microsoft.com/office/2006/metadata/properties" xmlns:ns2="85224529-8a19-4404-a5a4-2707b294952a" xmlns:ns3="88a52ceb-442d-48e8-b4ae-7ab5730f700f" targetNamespace="http://schemas.microsoft.com/office/2006/metadata/properties" ma:root="true" ma:fieldsID="bc1834e629a7c8e8e2591b4e79e4f245" ns2:_="" ns3:_="">
    <xsd:import namespace="85224529-8a19-4404-a5a4-2707b294952a"/>
    <xsd:import namespace="88a52ceb-442d-48e8-b4ae-7ab5730f700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h5dfde27acc9453eb6bf355341e11262" minOccurs="0"/>
                <xsd:element ref="ns3:TaxCatchAll" minOccurs="0"/>
                <xsd:element ref="ns3:TaxKeywordTaxHTFiel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224529-8a19-4404-a5a4-2707b29495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h5dfde27acc9453eb6bf355341e11262" ma:index="21" nillable="true" ma:taxonomy="true" ma:internalName="h5dfde27acc9453eb6bf355341e11262" ma:taxonomyFieldName="HCD_x0020_Team_x0020_Metadata" ma:displayName="HCD Team Metadata" ma:default="" ma:fieldId="{15dfde27-acc9-453e-b6bf-355341e11262}" ma:taxonomyMulti="true" ma:sspId="e0d2dc41-8ad7-4464-b7a7-3dd28e0fc091" ma:termSetId="8548fa11-6629-4f77-b4b4-bb44fe71ef60" ma:anchorId="00000000-0000-0000-0000-000000000000" ma:open="true" ma:isKeyword="false">
      <xsd:complexType>
        <xsd:sequence>
          <xsd:element ref="pc:Terms" minOccurs="0" maxOccurs="1"/>
        </xsd:sequence>
      </xsd:complex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a52ceb-442d-48e8-b4ae-7ab5730f700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489a48e-0ef9-4848-9823-54ff3f18e734}" ma:internalName="TaxCatchAll" ma:showField="CatchAllData" ma:web="88a52ceb-442d-48e8-b4ae-7ab5730f700f">
      <xsd:complexType>
        <xsd:complexContent>
          <xsd:extension base="dms:MultiChoiceLookup">
            <xsd:sequence>
              <xsd:element name="Value" type="dms:Lookup" maxOccurs="unbounded" minOccurs="0" nillable="true"/>
            </xsd:sequence>
          </xsd:extension>
        </xsd:complexContent>
      </xsd:complexType>
    </xsd:element>
    <xsd:element name="TaxKeywordTaxHTField" ma:index="24" nillable="true" ma:taxonomy="true" ma:internalName="TaxKeywordTaxHTField" ma:taxonomyFieldName="TaxKeyword" ma:displayName="Enterprise Keywords" ma:fieldId="{23f27201-bee3-471e-b2e7-b64fd8b7ca38}" ma:taxonomyMulti="true" ma:sspId="e0d2dc41-8ad7-4464-b7a7-3dd28e0fc091"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1C15E-D8D6-44D6-A6E2-F57135E9FFAB}">
  <ds:schemaRefs>
    <ds:schemaRef ds:uri="http://schemas.microsoft.com/office/2006/metadata/properties"/>
    <ds:schemaRef ds:uri="http://schemas.microsoft.com/office/infopath/2007/PartnerControls"/>
    <ds:schemaRef ds:uri="85224529-8a19-4404-a5a4-2707b294952a"/>
    <ds:schemaRef ds:uri="88a52ceb-442d-48e8-b4ae-7ab5730f700f"/>
  </ds:schemaRefs>
</ds:datastoreItem>
</file>

<file path=customXml/itemProps2.xml><?xml version="1.0" encoding="utf-8"?>
<ds:datastoreItem xmlns:ds="http://schemas.openxmlformats.org/officeDocument/2006/customXml" ds:itemID="{75B565EB-7B16-48E9-83B3-4EA63860F4B3}">
  <ds:schemaRefs>
    <ds:schemaRef ds:uri="http://schemas.microsoft.com/sharepoint/v3/contenttype/forms"/>
  </ds:schemaRefs>
</ds:datastoreItem>
</file>

<file path=customXml/itemProps3.xml><?xml version="1.0" encoding="utf-8"?>
<ds:datastoreItem xmlns:ds="http://schemas.openxmlformats.org/officeDocument/2006/customXml" ds:itemID="{12B70734-1E19-4E2E-9E7A-E35E3D51F5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224529-8a19-4404-a5a4-2707b294952a"/>
    <ds:schemaRef ds:uri="88a52ceb-442d-48e8-b4ae-7ab5730f70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781FE4-3D4C-4F29-BE9E-C1E2B0363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471</Words>
  <Characters>83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GLADYS OLOMUKORO</cp:lastModifiedBy>
  <cp:revision>6</cp:revision>
  <cp:lastPrinted>2010-10-04T18:59:00Z</cp:lastPrinted>
  <dcterms:created xsi:type="dcterms:W3CDTF">2022-06-08T18:13:00Z</dcterms:created>
  <dcterms:modified xsi:type="dcterms:W3CDTF">2022-06-08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28B74BBBDF604B90DE6188EBB786FC</vt:lpwstr>
  </property>
  <property fmtid="{D5CDD505-2E9C-101B-9397-08002B2CF9AE}" pid="3" name="HCD Team Metadata">
    <vt:lpwstr/>
  </property>
  <property fmtid="{D5CDD505-2E9C-101B-9397-08002B2CF9AE}" pid="4" name="TaxKeyword">
    <vt:lpwstr/>
  </property>
  <property fmtid="{D5CDD505-2E9C-101B-9397-08002B2CF9AE}" pid="5" name="_NewReviewCycle">
    <vt:lpwstr/>
  </property>
</Properties>
</file>